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07D3E5" w14:textId="77777777" w:rsidR="00FD20C5" w:rsidRPr="00424C41" w:rsidRDefault="00FD20C5" w:rsidP="00FD20C5">
      <w:pPr>
        <w:autoSpaceDE w:val="0"/>
        <w:autoSpaceDN w:val="0"/>
        <w:adjustRightInd w:val="0"/>
        <w:rPr>
          <w:color w:val="000000"/>
        </w:rPr>
      </w:pPr>
      <w:r w:rsidRPr="00424C41">
        <w:rPr>
          <w:b/>
          <w:color w:val="000000"/>
          <w:sz w:val="36"/>
          <w:szCs w:val="36"/>
          <w:u w:val="single"/>
        </w:rPr>
        <w:t xml:space="preserve"> </w:t>
      </w:r>
    </w:p>
    <w:p w14:paraId="0E58F51A" w14:textId="77777777" w:rsidR="00FD20C5" w:rsidRDefault="00FD20C5" w:rsidP="00FD20C5">
      <w:pPr>
        <w:jc w:val="center"/>
        <w:rPr>
          <w:b/>
          <w:color w:val="000000"/>
          <w:sz w:val="32"/>
          <w:szCs w:val="32"/>
          <w:u w:val="single"/>
        </w:rPr>
      </w:pPr>
      <w:r w:rsidRPr="00424C41">
        <w:rPr>
          <w:b/>
          <w:color w:val="000000"/>
          <w:sz w:val="32"/>
          <w:szCs w:val="32"/>
          <w:u w:val="single"/>
        </w:rPr>
        <w:t>HOMEWORK</w:t>
      </w:r>
      <w:r w:rsidR="0012512B">
        <w:rPr>
          <w:b/>
          <w:color w:val="000000"/>
          <w:sz w:val="32"/>
          <w:szCs w:val="32"/>
          <w:u w:val="single"/>
        </w:rPr>
        <w:t>-STUDY</w:t>
      </w:r>
      <w:r w:rsidRPr="00424C41">
        <w:rPr>
          <w:b/>
          <w:color w:val="000000"/>
          <w:sz w:val="32"/>
          <w:szCs w:val="32"/>
          <w:u w:val="single"/>
        </w:rPr>
        <w:t xml:space="preserve"> QUESTIONS</w:t>
      </w:r>
    </w:p>
    <w:p w14:paraId="05BF9222" w14:textId="77777777" w:rsidR="00905732" w:rsidRPr="00903ECF" w:rsidRDefault="00C02F3B" w:rsidP="00FD20C5">
      <w:pPr>
        <w:jc w:val="center"/>
        <w:rPr>
          <w:b/>
          <w:color w:val="FF0000"/>
          <w:sz w:val="32"/>
          <w:szCs w:val="32"/>
          <w:u w:val="single"/>
        </w:rPr>
      </w:pPr>
      <w:r>
        <w:rPr>
          <w:b/>
          <w:color w:val="FF0000"/>
          <w:sz w:val="32"/>
          <w:szCs w:val="32"/>
          <w:u w:val="single"/>
        </w:rPr>
        <w:t xml:space="preserve"> </w:t>
      </w:r>
    </w:p>
    <w:p w14:paraId="2155D1DC" w14:textId="77777777" w:rsidR="00F80D88" w:rsidRPr="00424C41" w:rsidRDefault="00FD20C5" w:rsidP="00905732">
      <w:pPr>
        <w:rPr>
          <w:color w:val="000000"/>
        </w:rPr>
      </w:pPr>
      <w:r w:rsidRPr="00424C41">
        <w:rPr>
          <w:color w:val="000000"/>
        </w:rPr>
        <w:t xml:space="preserve"> </w:t>
      </w:r>
      <w:r w:rsidR="00905732">
        <w:rPr>
          <w:color w:val="000000"/>
        </w:rPr>
        <w:t xml:space="preserve"> </w:t>
      </w:r>
    </w:p>
    <w:p w14:paraId="74609E8A" w14:textId="77777777" w:rsidR="00F94FF3" w:rsidRPr="00424C41" w:rsidRDefault="00905732" w:rsidP="00F94FF3">
      <w:pPr>
        <w:jc w:val="center"/>
        <w:rPr>
          <w:b/>
          <w:color w:val="000000"/>
          <w:sz w:val="32"/>
          <w:szCs w:val="32"/>
          <w:u w:val="single"/>
        </w:rPr>
      </w:pPr>
      <w:r>
        <w:rPr>
          <w:color w:val="000000"/>
        </w:rPr>
        <w:t xml:space="preserve"> </w:t>
      </w:r>
    </w:p>
    <w:p w14:paraId="39AF081F" w14:textId="77777777" w:rsidR="00F94FF3" w:rsidRPr="00424C41" w:rsidRDefault="00F94FF3" w:rsidP="00F94FF3">
      <w:pPr>
        <w:jc w:val="center"/>
        <w:rPr>
          <w:b/>
          <w:color w:val="000000"/>
        </w:rPr>
      </w:pPr>
    </w:p>
    <w:p w14:paraId="0AD76DFF" w14:textId="77777777" w:rsidR="00F94FF3" w:rsidRPr="00424C41" w:rsidRDefault="00F94FF3" w:rsidP="00F94FF3">
      <w:pPr>
        <w:overflowPunct w:val="0"/>
        <w:autoSpaceDE w:val="0"/>
        <w:autoSpaceDN w:val="0"/>
        <w:adjustRightInd w:val="0"/>
        <w:ind w:right="-108"/>
        <w:jc w:val="both"/>
        <w:rPr>
          <w:b/>
          <w:color w:val="000000"/>
        </w:rPr>
      </w:pPr>
      <w:r w:rsidRPr="00424C41">
        <w:rPr>
          <w:b/>
          <w:color w:val="000000"/>
        </w:rPr>
        <w:t>CONVENTIONAL FOUNDRY PROCESSES</w:t>
      </w:r>
    </w:p>
    <w:p w14:paraId="05A39639" w14:textId="77777777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>Draw a green sand mold and indicate sprue, gate, cavity, pouring basin, parting line, cope, drag, riser and core.</w:t>
      </w:r>
    </w:p>
    <w:p w14:paraId="6FC6C03A" w14:textId="77777777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>Why are skin-dri</w:t>
      </w:r>
      <w:r w:rsidR="00616FC8">
        <w:rPr>
          <w:color w:val="000000"/>
        </w:rPr>
        <w:t>ed molds required? How is the skin-dried surface</w:t>
      </w:r>
      <w:r w:rsidRPr="00424C41">
        <w:rPr>
          <w:color w:val="000000"/>
        </w:rPr>
        <w:t xml:space="preserve"> formed?</w:t>
      </w:r>
    </w:p>
    <w:p w14:paraId="36C961C3" w14:textId="77777777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 xml:space="preserve">Under what circumstances </w:t>
      </w:r>
      <w:r w:rsidR="00616FC8">
        <w:rPr>
          <w:color w:val="000000"/>
        </w:rPr>
        <w:t xml:space="preserve">are </w:t>
      </w:r>
      <w:r w:rsidRPr="00424C41">
        <w:rPr>
          <w:color w:val="000000"/>
        </w:rPr>
        <w:t>the dry-sand molds prefe</w:t>
      </w:r>
      <w:r w:rsidR="00616FC8">
        <w:rPr>
          <w:color w:val="000000"/>
        </w:rPr>
        <w:t>r</w:t>
      </w:r>
      <w:r w:rsidRPr="00424C41">
        <w:rPr>
          <w:color w:val="000000"/>
        </w:rPr>
        <w:t>red?</w:t>
      </w:r>
    </w:p>
    <w:p w14:paraId="66B856DF" w14:textId="77777777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 xml:space="preserve">Why </w:t>
      </w:r>
      <w:r w:rsidR="00616FC8">
        <w:rPr>
          <w:color w:val="000000"/>
        </w:rPr>
        <w:t>are the risers</w:t>
      </w:r>
      <w:r w:rsidRPr="00424C41">
        <w:rPr>
          <w:color w:val="000000"/>
        </w:rPr>
        <w:t xml:space="preserve"> used in sand casting? Explain briefly.</w:t>
      </w:r>
    </w:p>
    <w:p w14:paraId="48E98B78" w14:textId="77777777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 xml:space="preserve">How </w:t>
      </w:r>
      <w:r w:rsidR="00C05392">
        <w:rPr>
          <w:color w:val="000000"/>
        </w:rPr>
        <w:t>is the "shrinkage cavity"</w:t>
      </w:r>
      <w:r w:rsidRPr="00424C41">
        <w:rPr>
          <w:color w:val="000000"/>
        </w:rPr>
        <w:t xml:space="preserve"> eliminated in the casting?</w:t>
      </w:r>
    </w:p>
    <w:p w14:paraId="429847FF" w14:textId="29530745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 xml:space="preserve">The following steel slideway </w:t>
      </w:r>
      <w:r w:rsidR="007C6EE4">
        <w:rPr>
          <w:color w:val="000000"/>
        </w:rPr>
        <w:t>will</w:t>
      </w:r>
      <w:r w:rsidRPr="00424C41">
        <w:rPr>
          <w:color w:val="000000"/>
        </w:rPr>
        <w:t xml:space="preserve"> be produced by sand casting. Design your pattern(s) and locate the pattern(s) in the sand mold.  </w:t>
      </w:r>
    </w:p>
    <w:p w14:paraId="670ECD76" w14:textId="77777777" w:rsidR="00F94FF3" w:rsidRPr="00424C41" w:rsidRDefault="00B4286F" w:rsidP="00F94FF3">
      <w:pPr>
        <w:jc w:val="center"/>
        <w:rPr>
          <w:color w:val="000000"/>
        </w:rPr>
      </w:pPr>
      <w:r w:rsidRPr="00424C41">
        <w:rPr>
          <w:noProof/>
          <w:color w:val="000000"/>
          <w:sz w:val="28"/>
          <w:szCs w:val="28"/>
        </w:rPr>
        <w:drawing>
          <wp:inline distT="0" distB="0" distL="0" distR="0" wp14:anchorId="198DDBAD" wp14:editId="72313397">
            <wp:extent cx="3025140" cy="1950720"/>
            <wp:effectExtent l="0" t="0" r="0" b="0"/>
            <wp:docPr id="1" name="Picture 1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lum contrast="4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626" b="9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D212D" w14:textId="77777777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 xml:space="preserve">How </w:t>
      </w:r>
      <w:r w:rsidR="00616FC8">
        <w:rPr>
          <w:color w:val="000000"/>
        </w:rPr>
        <w:t>is the binding property of silica sand</w:t>
      </w:r>
      <w:r w:rsidRPr="00424C41">
        <w:rPr>
          <w:color w:val="000000"/>
        </w:rPr>
        <w:t xml:space="preserve"> improved in sand casting? Explain briefly</w:t>
      </w:r>
      <w:r w:rsidR="00C05392">
        <w:rPr>
          <w:color w:val="000000"/>
        </w:rPr>
        <w:t>.</w:t>
      </w:r>
    </w:p>
    <w:p w14:paraId="4D1E981C" w14:textId="77777777" w:rsidR="00F94FF3" w:rsidRPr="00424C41" w:rsidRDefault="00F94FF3" w:rsidP="00F94FF3">
      <w:pPr>
        <w:numPr>
          <w:ilvl w:val="0"/>
          <w:numId w:val="7"/>
        </w:numPr>
        <w:jc w:val="both"/>
        <w:rPr>
          <w:color w:val="000000"/>
        </w:rPr>
      </w:pPr>
      <w:r w:rsidRPr="00424C41">
        <w:rPr>
          <w:color w:val="000000"/>
        </w:rPr>
        <w:t xml:space="preserve">What is the importance of </w:t>
      </w:r>
      <w:r w:rsidR="00616FC8">
        <w:rPr>
          <w:color w:val="000000"/>
        </w:rPr>
        <w:t>the "</w:t>
      </w:r>
      <w:r w:rsidRPr="00424C41">
        <w:rPr>
          <w:color w:val="000000"/>
        </w:rPr>
        <w:t>sand fineness test</w:t>
      </w:r>
      <w:r w:rsidR="00616FC8">
        <w:rPr>
          <w:color w:val="000000"/>
        </w:rPr>
        <w:t>"</w:t>
      </w:r>
      <w:r w:rsidRPr="00424C41">
        <w:rPr>
          <w:color w:val="000000"/>
        </w:rPr>
        <w:t xml:space="preserve"> in deciding the characteristics of sand mold?</w:t>
      </w:r>
    </w:p>
    <w:p w14:paraId="29BE3F11" w14:textId="584EA506" w:rsidR="00F94FF3" w:rsidRPr="00424C41" w:rsidRDefault="00616FC8" w:rsidP="00F94FF3">
      <w:pPr>
        <w:numPr>
          <w:ilvl w:val="0"/>
          <w:numId w:val="7"/>
        </w:numPr>
        <w:jc w:val="both"/>
        <w:rPr>
          <w:color w:val="000000"/>
        </w:rPr>
      </w:pPr>
      <w:r>
        <w:rPr>
          <w:color w:val="000000"/>
        </w:rPr>
        <w:t xml:space="preserve">The permeability test determines </w:t>
      </w:r>
      <w:r w:rsidR="007C6EE4">
        <w:rPr>
          <w:color w:val="000000"/>
        </w:rPr>
        <w:t>w</w:t>
      </w:r>
      <w:r>
        <w:rPr>
          <w:color w:val="000000"/>
        </w:rPr>
        <w:t>hich characteristics of sand mold</w:t>
      </w:r>
      <w:r w:rsidR="00F94FF3" w:rsidRPr="00424C41">
        <w:rPr>
          <w:color w:val="000000"/>
        </w:rPr>
        <w:t>? Does the permeability test reflect the actual characteristics of sand mold during the casting process?</w:t>
      </w:r>
    </w:p>
    <w:p w14:paraId="0286414D" w14:textId="77777777" w:rsidR="00F94FF3" w:rsidRPr="00424C41" w:rsidRDefault="00007323" w:rsidP="00F94FF3">
      <w:pPr>
        <w:numPr>
          <w:ilvl w:val="0"/>
          <w:numId w:val="7"/>
        </w:numPr>
        <w:jc w:val="both"/>
        <w:rPr>
          <w:color w:val="000000"/>
        </w:rPr>
      </w:pPr>
      <w:r>
        <w:rPr>
          <w:color w:val="000000"/>
        </w:rPr>
        <w:t>Design the necessary dry-sand cores for the following part</w:t>
      </w:r>
      <w:r w:rsidR="00F94FF3" w:rsidRPr="00424C41">
        <w:rPr>
          <w:color w:val="000000"/>
        </w:rPr>
        <w:t xml:space="preserve"> and show their location in the sand mold.</w:t>
      </w:r>
    </w:p>
    <w:p w14:paraId="7383DD71" w14:textId="77777777" w:rsidR="00F94FF3" w:rsidRPr="00424C41" w:rsidRDefault="00B4286F" w:rsidP="00F94FF3">
      <w:pPr>
        <w:jc w:val="center"/>
        <w:rPr>
          <w:color w:val="000000"/>
        </w:rPr>
      </w:pPr>
      <w:r w:rsidRPr="00424C41">
        <w:rPr>
          <w:noProof/>
          <w:color w:val="000000"/>
        </w:rPr>
        <w:drawing>
          <wp:inline distT="0" distB="0" distL="0" distR="0" wp14:anchorId="64952D73" wp14:editId="49FD8FE2">
            <wp:extent cx="1447800" cy="1181100"/>
            <wp:effectExtent l="0" t="0" r="0" b="0"/>
            <wp:docPr id="4" name="Picture 4" descr="02-die_casting_parts-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02-die_casting_parts-l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2" r="50645" b="54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33A48" w14:textId="77777777" w:rsidR="00F94FF3" w:rsidRPr="00424C41" w:rsidRDefault="00F94FF3" w:rsidP="00F94FF3">
      <w:pPr>
        <w:jc w:val="center"/>
        <w:rPr>
          <w:color w:val="000000"/>
        </w:rPr>
      </w:pPr>
    </w:p>
    <w:p w14:paraId="566F9ADF" w14:textId="77777777" w:rsidR="00F94FF3" w:rsidRPr="00424C41" w:rsidRDefault="00F94FF3" w:rsidP="00F94FF3">
      <w:pPr>
        <w:overflowPunct w:val="0"/>
        <w:autoSpaceDE w:val="0"/>
        <w:autoSpaceDN w:val="0"/>
        <w:adjustRightInd w:val="0"/>
        <w:ind w:right="-108"/>
        <w:jc w:val="both"/>
        <w:rPr>
          <w:b/>
          <w:bCs/>
          <w:color w:val="000000"/>
        </w:rPr>
      </w:pPr>
      <w:r w:rsidRPr="00424C41">
        <w:rPr>
          <w:b/>
          <w:bCs/>
          <w:color w:val="000000"/>
        </w:rPr>
        <w:t>CONTEMPORARY CASTING PROCESSES</w:t>
      </w:r>
    </w:p>
    <w:p w14:paraId="12953821" w14:textId="77777777" w:rsidR="00F94FF3" w:rsidRPr="00424C41" w:rsidRDefault="00D46C1B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>Explain the circumstances for using permanent molds and sand molds.</w:t>
      </w:r>
    </w:p>
    <w:p w14:paraId="0196F8AC" w14:textId="77777777" w:rsidR="00F94FF3" w:rsidRPr="00424C41" w:rsidRDefault="00D46C1B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>
        <w:rPr>
          <w:color w:val="000000"/>
        </w:rPr>
        <w:t xml:space="preserve"> </w:t>
      </w:r>
      <w:r w:rsidR="00F94FF3" w:rsidRPr="00424C41">
        <w:rPr>
          <w:color w:val="000000"/>
        </w:rPr>
        <w:t xml:space="preserve">Compare the characteristics </w:t>
      </w:r>
      <w:r w:rsidR="00616FC8">
        <w:rPr>
          <w:color w:val="000000"/>
        </w:rPr>
        <w:t>of two parts (the same size and</w:t>
      </w:r>
      <w:r w:rsidR="00F94FF3" w:rsidRPr="00424C41">
        <w:rPr>
          <w:color w:val="000000"/>
        </w:rPr>
        <w:t xml:space="preserve"> geometrical properties) produced by sand casting and die casting.</w:t>
      </w:r>
    </w:p>
    <w:p w14:paraId="17CE982F" w14:textId="77777777" w:rsidR="00F94FF3" w:rsidRPr="00424C41" w:rsidRDefault="00C05392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>
        <w:rPr>
          <w:color w:val="000000"/>
        </w:rPr>
        <w:t>High pressure in pressing the metal into the cavity improves some casting properties in die casting</w:t>
      </w:r>
      <w:r w:rsidR="00F94FF3" w:rsidRPr="00424C41">
        <w:rPr>
          <w:color w:val="000000"/>
        </w:rPr>
        <w:t xml:space="preserve">. What are those properties?  </w:t>
      </w:r>
    </w:p>
    <w:p w14:paraId="6BB0F14E" w14:textId="77777777" w:rsidR="00F94FF3" w:rsidRPr="00424C41" w:rsidRDefault="00F94FF3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 w:rsidRPr="00424C41">
        <w:rPr>
          <w:color w:val="000000"/>
        </w:rPr>
        <w:t xml:space="preserve">What </w:t>
      </w:r>
      <w:r w:rsidR="00007323">
        <w:rPr>
          <w:color w:val="000000"/>
        </w:rPr>
        <w:t>typical metals are</w:t>
      </w:r>
      <w:r w:rsidRPr="00424C41">
        <w:rPr>
          <w:color w:val="000000"/>
        </w:rPr>
        <w:t xml:space="preserve"> cast by hot- and cold-chambered die</w:t>
      </w:r>
      <w:r w:rsidR="00007323">
        <w:rPr>
          <w:color w:val="000000"/>
        </w:rPr>
        <w:t>-</w:t>
      </w:r>
      <w:r w:rsidRPr="00424C41">
        <w:rPr>
          <w:color w:val="000000"/>
        </w:rPr>
        <w:t>casting methods?</w:t>
      </w:r>
    </w:p>
    <w:p w14:paraId="7E262572" w14:textId="7DC03495" w:rsidR="00F94FF3" w:rsidRPr="00424C41" w:rsidRDefault="00D46C1B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>
        <w:rPr>
          <w:color w:val="000000"/>
        </w:rPr>
        <w:lastRenderedPageBreak/>
        <w:t xml:space="preserve"> </w:t>
      </w:r>
      <w:r w:rsidR="007C6EE4">
        <w:rPr>
          <w:color w:val="000000"/>
        </w:rPr>
        <w:t>Briefly explain die life, casting size, and casting production rate for different melting-</w:t>
      </w:r>
      <w:r w:rsidR="00F94FF3" w:rsidRPr="00424C41">
        <w:rPr>
          <w:color w:val="000000"/>
        </w:rPr>
        <w:t>temperature metals used in die casting.</w:t>
      </w:r>
    </w:p>
    <w:p w14:paraId="1877826C" w14:textId="77777777" w:rsidR="00F94FF3" w:rsidRPr="00424C41" w:rsidRDefault="00F94FF3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 w:rsidRPr="00424C41">
        <w:rPr>
          <w:color w:val="000000"/>
        </w:rPr>
        <w:t xml:space="preserve">What is the meaning of single-cavity and multi-cavity mold/die? </w:t>
      </w:r>
    </w:p>
    <w:p w14:paraId="3BD33463" w14:textId="77777777" w:rsidR="00F94FF3" w:rsidRPr="00424C41" w:rsidRDefault="00F94FF3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 w:rsidRPr="00424C41">
        <w:rPr>
          <w:color w:val="000000"/>
        </w:rPr>
        <w:t xml:space="preserve">In centrifugal testing, </w:t>
      </w:r>
      <w:r w:rsidR="00616FC8">
        <w:rPr>
          <w:color w:val="000000"/>
        </w:rPr>
        <w:t>"</w:t>
      </w:r>
      <w:r w:rsidRPr="00424C41">
        <w:rPr>
          <w:color w:val="000000"/>
        </w:rPr>
        <w:t>superior physical properties</w:t>
      </w:r>
      <w:r w:rsidR="00616FC8">
        <w:rPr>
          <w:color w:val="000000"/>
        </w:rPr>
        <w:t>"</w:t>
      </w:r>
      <w:r w:rsidRPr="00424C41">
        <w:rPr>
          <w:color w:val="000000"/>
        </w:rPr>
        <w:t xml:space="preserve"> are obtained. Explain why it is so.</w:t>
      </w:r>
    </w:p>
    <w:p w14:paraId="308D9AEC" w14:textId="77777777" w:rsidR="00F94FF3" w:rsidRPr="00424C41" w:rsidRDefault="00F94FF3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 w:rsidRPr="00424C41">
        <w:rPr>
          <w:color w:val="000000"/>
        </w:rPr>
        <w:t>What is gravity segregation in centrifugal casting?</w:t>
      </w:r>
    </w:p>
    <w:p w14:paraId="437D2B39" w14:textId="77777777" w:rsidR="00F94FF3" w:rsidRPr="00424C41" w:rsidRDefault="00F94FF3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 w:rsidRPr="00424C41">
        <w:rPr>
          <w:color w:val="000000"/>
        </w:rPr>
        <w:t>Give six examples (parts) produced by centrifugal casting.</w:t>
      </w:r>
    </w:p>
    <w:p w14:paraId="33EFFB3B" w14:textId="77777777" w:rsidR="00F94FF3" w:rsidRPr="00424C41" w:rsidRDefault="00C02F3B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>
        <w:rPr>
          <w:color w:val="000000"/>
        </w:rPr>
        <w:t xml:space="preserve"> </w:t>
      </w:r>
      <w:r w:rsidR="00F94FF3" w:rsidRPr="00424C41">
        <w:rPr>
          <w:color w:val="000000"/>
        </w:rPr>
        <w:t>In precision (or investment) casting, explain the mold structure.</w:t>
      </w:r>
    </w:p>
    <w:p w14:paraId="1885D1E4" w14:textId="77777777" w:rsidR="00F94FF3" w:rsidRPr="00424C41" w:rsidRDefault="00C02F3B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>
        <w:rPr>
          <w:color w:val="000000"/>
        </w:rPr>
        <w:t xml:space="preserve"> </w:t>
      </w:r>
      <w:r w:rsidR="00F94FF3" w:rsidRPr="00424C41">
        <w:rPr>
          <w:color w:val="000000"/>
        </w:rPr>
        <w:t>What types of parts are produced by investment casting?</w:t>
      </w:r>
    </w:p>
    <w:p w14:paraId="60D1C7EE" w14:textId="77777777" w:rsidR="00F94FF3" w:rsidRPr="00424C41" w:rsidRDefault="00C02F3B" w:rsidP="00F94FF3">
      <w:pPr>
        <w:numPr>
          <w:ilvl w:val="0"/>
          <w:numId w:val="8"/>
        </w:numPr>
        <w:overflowPunct w:val="0"/>
        <w:autoSpaceDE w:val="0"/>
        <w:autoSpaceDN w:val="0"/>
        <w:adjustRightInd w:val="0"/>
        <w:ind w:right="-108"/>
        <w:jc w:val="both"/>
        <w:rPr>
          <w:color w:val="000000"/>
        </w:rPr>
      </w:pPr>
      <w:r>
        <w:rPr>
          <w:color w:val="000000"/>
        </w:rPr>
        <w:t xml:space="preserve"> </w:t>
      </w:r>
      <w:r w:rsidR="00DA3A59">
        <w:rPr>
          <w:color w:val="000000"/>
        </w:rPr>
        <w:t xml:space="preserve">How </w:t>
      </w:r>
      <w:r w:rsidR="00616FC8">
        <w:rPr>
          <w:color w:val="000000"/>
        </w:rPr>
        <w:t>does the shell</w:t>
      </w:r>
      <w:r w:rsidR="00DA3A59">
        <w:rPr>
          <w:color w:val="000000"/>
        </w:rPr>
        <w:t xml:space="preserve"> form</w:t>
      </w:r>
      <w:r w:rsidR="00F94FF3" w:rsidRPr="00424C41">
        <w:rPr>
          <w:color w:val="000000"/>
        </w:rPr>
        <w:t xml:space="preserve"> in investment casting? Explain briefly.</w:t>
      </w:r>
    </w:p>
    <w:p w14:paraId="6AEFE6D3" w14:textId="77777777" w:rsidR="00F94FF3" w:rsidRPr="00424C41" w:rsidRDefault="00905732" w:rsidP="00F94FF3">
      <w:pPr>
        <w:widowControl w:val="0"/>
        <w:autoSpaceDE w:val="0"/>
        <w:autoSpaceDN w:val="0"/>
        <w:adjustRightInd w:val="0"/>
        <w:jc w:val="both"/>
        <w:rPr>
          <w:color w:val="000000"/>
        </w:rPr>
      </w:pPr>
      <w:r>
        <w:rPr>
          <w:color w:val="000000"/>
        </w:rPr>
        <w:t xml:space="preserve"> </w:t>
      </w:r>
    </w:p>
    <w:p w14:paraId="1077260A" w14:textId="77777777" w:rsidR="00F94FF3" w:rsidRPr="00424C41" w:rsidRDefault="00F94FF3" w:rsidP="00F94FF3">
      <w:pPr>
        <w:widowControl w:val="0"/>
        <w:autoSpaceDE w:val="0"/>
        <w:autoSpaceDN w:val="0"/>
        <w:adjustRightInd w:val="0"/>
        <w:jc w:val="both"/>
        <w:rPr>
          <w:b/>
          <w:bCs/>
          <w:color w:val="000000"/>
        </w:rPr>
      </w:pPr>
      <w:r w:rsidRPr="00424C41">
        <w:rPr>
          <w:b/>
          <w:bCs/>
          <w:color w:val="000000"/>
        </w:rPr>
        <w:t>HOT AND COLD WORKING OF METALS</w:t>
      </w:r>
    </w:p>
    <w:p w14:paraId="45FB0B00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What are the advantages and disadvantages of hot working processes?</w:t>
      </w:r>
    </w:p>
    <w:p w14:paraId="4AE1CFC6" w14:textId="77777777" w:rsidR="00F94FF3" w:rsidRPr="00424C41" w:rsidRDefault="00D46C1B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>List the names and draw the intermediate and final forms produced in steel rolling.</w:t>
      </w:r>
    </w:p>
    <w:p w14:paraId="53ECB16D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Draw two figures showing the variations in grain structures in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hot and cold rolling process.</w:t>
      </w:r>
    </w:p>
    <w:p w14:paraId="3A5F7BEA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Draw </w:t>
      </w:r>
      <w:r w:rsidR="00616FC8">
        <w:rPr>
          <w:bCs/>
          <w:color w:val="000000"/>
        </w:rPr>
        <w:t>the progressive forging of material in a closed</w:t>
      </w:r>
      <w:r w:rsidR="00007323">
        <w:rPr>
          <w:bCs/>
          <w:color w:val="000000"/>
        </w:rPr>
        <w:t xml:space="preserve"> </w:t>
      </w:r>
      <w:r w:rsidR="00616FC8">
        <w:rPr>
          <w:bCs/>
          <w:color w:val="000000"/>
        </w:rPr>
        <w:t>die schematically</w:t>
      </w:r>
      <w:r w:rsidRPr="00424C41">
        <w:rPr>
          <w:bCs/>
          <w:color w:val="000000"/>
        </w:rPr>
        <w:t>.</w:t>
      </w:r>
    </w:p>
    <w:p w14:paraId="7C218743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What is the main difference between steam hammer</w:t>
      </w:r>
      <w:r w:rsidR="00616FC8">
        <w:rPr>
          <w:bCs/>
          <w:color w:val="000000"/>
        </w:rPr>
        <w:t>s</w:t>
      </w:r>
      <w:r w:rsidRPr="00424C41">
        <w:rPr>
          <w:bCs/>
          <w:color w:val="000000"/>
        </w:rPr>
        <w:t xml:space="preserve"> and gravity drop hammers?</w:t>
      </w:r>
    </w:p>
    <w:p w14:paraId="2D4F0B94" w14:textId="51AE3F60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How </w:t>
      </w:r>
      <w:r w:rsidR="00C05392">
        <w:rPr>
          <w:bCs/>
          <w:color w:val="000000"/>
        </w:rPr>
        <w:t>is the surface scale formed</w:t>
      </w:r>
      <w:r w:rsidR="007C6EE4">
        <w:rPr>
          <w:bCs/>
          <w:color w:val="000000"/>
        </w:rPr>
        <w:t>,</w:t>
      </w:r>
      <w:r w:rsidRPr="00424C41">
        <w:rPr>
          <w:bCs/>
          <w:color w:val="000000"/>
        </w:rPr>
        <w:t xml:space="preserve"> cleaned (removed) in forging operations?</w:t>
      </w:r>
    </w:p>
    <w:p w14:paraId="4C7BF885" w14:textId="457E4A35" w:rsidR="00F94FF3" w:rsidRPr="00424C41" w:rsidRDefault="007C6EE4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>Provide examples of shot peening of forged parts in</w:t>
      </w:r>
      <w:r w:rsidR="00616FC8"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>industry.</w:t>
      </w:r>
    </w:p>
    <w:p w14:paraId="4AF9D24B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List the materials of parts commonly forged in industry.</w:t>
      </w:r>
    </w:p>
    <w:p w14:paraId="6D056820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List the superiorities of parts forged compared to th</w:t>
      </w:r>
      <w:r w:rsidR="00616FC8">
        <w:rPr>
          <w:bCs/>
          <w:color w:val="000000"/>
        </w:rPr>
        <w:t>ose</w:t>
      </w:r>
      <w:r w:rsidRPr="00424C41">
        <w:rPr>
          <w:bCs/>
          <w:color w:val="000000"/>
        </w:rPr>
        <w:t xml:space="preserve"> produced by other techniques.</w:t>
      </w:r>
    </w:p>
    <w:p w14:paraId="03788E83" w14:textId="07B5E3FC" w:rsidR="00F94FF3" w:rsidRPr="00424C41" w:rsidRDefault="00616FC8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>S</w:t>
      </w:r>
      <w:r w:rsidR="00F94FF3" w:rsidRPr="00424C41">
        <w:rPr>
          <w:bCs/>
          <w:color w:val="000000"/>
        </w:rPr>
        <w:t xml:space="preserve">ome </w:t>
      </w:r>
      <w:r w:rsidR="007C6EE4">
        <w:rPr>
          <w:bCs/>
          <w:color w:val="000000"/>
        </w:rPr>
        <w:t>industry-standard sample parts collect data on the number of blows and the blowing force</w:t>
      </w:r>
      <w:r w:rsidR="00F94FF3" w:rsidRPr="00424C41">
        <w:rPr>
          <w:bCs/>
          <w:color w:val="000000"/>
        </w:rPr>
        <w:t>.</w:t>
      </w:r>
    </w:p>
    <w:p w14:paraId="42FFE6DF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Compare the final properties/characteristics of parts forged by drop and press forging.</w:t>
      </w:r>
    </w:p>
    <w:p w14:paraId="6E48C416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Collect information about three forms produced by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extrusion process.</w:t>
      </w:r>
    </w:p>
    <w:p w14:paraId="78978057" w14:textId="77777777" w:rsidR="00F94FF3" w:rsidRPr="00424C41" w:rsidRDefault="00D46C1B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 xml:space="preserve">List </w:t>
      </w:r>
      <w:r w:rsidR="00007323">
        <w:rPr>
          <w:bCs/>
          <w:color w:val="000000"/>
        </w:rPr>
        <w:t>direct (forward) and indirect (reverse) extrusion advantages and disadvantages</w:t>
      </w:r>
      <w:r w:rsidR="00F94FF3" w:rsidRPr="00424C41">
        <w:rPr>
          <w:bCs/>
          <w:color w:val="000000"/>
        </w:rPr>
        <w:t>.</w:t>
      </w:r>
    </w:p>
    <w:p w14:paraId="67238FA6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Draw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in</w:t>
      </w:r>
      <w:r w:rsidR="00616FC8">
        <w:rPr>
          <w:bCs/>
          <w:color w:val="000000"/>
        </w:rPr>
        <w:t>direct extrusion process and show</w:t>
      </w:r>
      <w:r w:rsidRPr="00424C41">
        <w:rPr>
          <w:bCs/>
          <w:color w:val="000000"/>
        </w:rPr>
        <w:t xml:space="preserve"> the </w:t>
      </w:r>
      <w:r w:rsidR="00616FC8">
        <w:rPr>
          <w:bCs/>
          <w:color w:val="000000"/>
        </w:rPr>
        <w:t>terminology</w:t>
      </w:r>
      <w:r w:rsidRPr="00424C41">
        <w:rPr>
          <w:bCs/>
          <w:color w:val="000000"/>
        </w:rPr>
        <w:t xml:space="preserve"> of the parts.</w:t>
      </w:r>
      <w:r w:rsidR="00BA07B5">
        <w:rPr>
          <w:bCs/>
          <w:color w:val="000000"/>
        </w:rPr>
        <w:t xml:space="preserve"> </w:t>
      </w:r>
    </w:p>
    <w:p w14:paraId="5A4AD1DB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List the advantages of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cold working process over hot working.</w:t>
      </w:r>
    </w:p>
    <w:p w14:paraId="0361B6BF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Search </w:t>
      </w:r>
      <w:r w:rsidR="00007323">
        <w:rPr>
          <w:bCs/>
          <w:color w:val="000000"/>
        </w:rPr>
        <w:t xml:space="preserve">and </w:t>
      </w:r>
      <w:r w:rsidRPr="00424C41">
        <w:rPr>
          <w:bCs/>
          <w:color w:val="000000"/>
        </w:rPr>
        <w:t>find two sample forms produced by cold extrusion. Collect the necessary data for the forms.</w:t>
      </w:r>
    </w:p>
    <w:p w14:paraId="56AC7E59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What </w:t>
      </w:r>
      <w:r w:rsidR="006B374A">
        <w:rPr>
          <w:bCs/>
          <w:color w:val="000000"/>
        </w:rPr>
        <w:t xml:space="preserve">are </w:t>
      </w:r>
      <w:r w:rsidRPr="00424C41">
        <w:rPr>
          <w:bCs/>
          <w:color w:val="000000"/>
        </w:rPr>
        <w:t xml:space="preserve">the materials of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 xml:space="preserve">dies of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wire drawing process?</w:t>
      </w:r>
    </w:p>
    <w:p w14:paraId="327808AE" w14:textId="77777777" w:rsidR="00F94FF3" w:rsidRPr="00424C41" w:rsidRDefault="00F94FF3" w:rsidP="00F94FF3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Collect information about a wi</w:t>
      </w:r>
      <w:r w:rsidR="00BA07B5">
        <w:rPr>
          <w:bCs/>
          <w:color w:val="000000"/>
        </w:rPr>
        <w:t xml:space="preserve">re </w:t>
      </w:r>
      <w:r w:rsidRPr="00424C41">
        <w:rPr>
          <w:bCs/>
          <w:color w:val="000000"/>
        </w:rPr>
        <w:t>drawn (i.e.</w:t>
      </w:r>
      <w:r w:rsidR="00616FC8">
        <w:rPr>
          <w:bCs/>
          <w:color w:val="000000"/>
        </w:rPr>
        <w:t>,</w:t>
      </w:r>
      <w:r w:rsidRPr="00424C41">
        <w:rPr>
          <w:bCs/>
          <w:color w:val="000000"/>
        </w:rPr>
        <w:t xml:space="preserve"> wire material, initial wire/rod diameter, number of stations, reduction of wire diameter at each station (or reduction in area, use of lubricant, etc.).</w:t>
      </w:r>
    </w:p>
    <w:p w14:paraId="41F1C7B7" w14:textId="77777777" w:rsidR="00F94FF3" w:rsidRPr="00424C41" w:rsidRDefault="00F94FF3" w:rsidP="00F94FF3">
      <w:pPr>
        <w:widowControl w:val="0"/>
        <w:autoSpaceDE w:val="0"/>
        <w:autoSpaceDN w:val="0"/>
        <w:adjustRightInd w:val="0"/>
        <w:ind w:left="360"/>
        <w:jc w:val="both"/>
        <w:rPr>
          <w:bCs/>
          <w:color w:val="000000"/>
        </w:rPr>
      </w:pPr>
    </w:p>
    <w:p w14:paraId="73877C69" w14:textId="77777777" w:rsidR="00F94FF3" w:rsidRPr="00424C41" w:rsidRDefault="00F94FF3" w:rsidP="00F94FF3">
      <w:pPr>
        <w:jc w:val="both"/>
        <w:rPr>
          <w:b/>
          <w:color w:val="000000"/>
        </w:rPr>
      </w:pPr>
      <w:r w:rsidRPr="00424C41">
        <w:rPr>
          <w:b/>
          <w:color w:val="000000"/>
        </w:rPr>
        <w:t xml:space="preserve">SHEET METAL WORKING </w:t>
      </w:r>
    </w:p>
    <w:p w14:paraId="2FBCCC8B" w14:textId="77777777" w:rsidR="00F94FF3" w:rsidRPr="00424C41" w:rsidRDefault="00F94FF3" w:rsidP="00F94FF3">
      <w:pPr>
        <w:numPr>
          <w:ilvl w:val="0"/>
          <w:numId w:val="11"/>
        </w:numPr>
        <w:jc w:val="both"/>
        <w:rPr>
          <w:color w:val="000000"/>
        </w:rPr>
      </w:pPr>
      <w:r w:rsidRPr="00424C41">
        <w:rPr>
          <w:color w:val="000000"/>
        </w:rPr>
        <w:t xml:space="preserve">List at least seven </w:t>
      </w:r>
      <w:r w:rsidR="00C02F3B">
        <w:rPr>
          <w:color w:val="000000"/>
        </w:rPr>
        <w:t xml:space="preserve">different </w:t>
      </w:r>
      <w:r w:rsidRPr="00424C41">
        <w:rPr>
          <w:color w:val="000000"/>
        </w:rPr>
        <w:t>types of sheet metal operations.</w:t>
      </w:r>
    </w:p>
    <w:p w14:paraId="78FFC8D5" w14:textId="2DC969F9" w:rsidR="00F94FF3" w:rsidRPr="00424C41" w:rsidRDefault="00616FC8" w:rsidP="00F94FF3">
      <w:pPr>
        <w:numPr>
          <w:ilvl w:val="0"/>
          <w:numId w:val="11"/>
        </w:numPr>
        <w:jc w:val="both"/>
        <w:rPr>
          <w:color w:val="000000"/>
        </w:rPr>
      </w:pPr>
      <w:r>
        <w:rPr>
          <w:color w:val="000000"/>
        </w:rPr>
        <w:t>U</w:t>
      </w:r>
      <w:r w:rsidR="00F94FF3" w:rsidRPr="00424C41">
        <w:rPr>
          <w:color w:val="000000"/>
        </w:rPr>
        <w:t>sing simple sketches</w:t>
      </w:r>
      <w:r w:rsidR="007C6EE4">
        <w:rPr>
          <w:color w:val="000000"/>
        </w:rPr>
        <w:t>,</w:t>
      </w:r>
      <w:r w:rsidR="00F94FF3" w:rsidRPr="00424C41">
        <w:rPr>
          <w:color w:val="000000"/>
        </w:rPr>
        <w:t xml:space="preserve"> show the difference between piercing and blanking operation</w:t>
      </w:r>
      <w:r w:rsidR="00007323">
        <w:rPr>
          <w:color w:val="000000"/>
        </w:rPr>
        <w:t>s</w:t>
      </w:r>
      <w:r w:rsidR="00F94FF3" w:rsidRPr="00424C41">
        <w:rPr>
          <w:color w:val="000000"/>
        </w:rPr>
        <w:t>.</w:t>
      </w:r>
    </w:p>
    <w:p w14:paraId="07C89981" w14:textId="69DCF7CC" w:rsidR="00F94FF3" w:rsidRPr="00424C41" w:rsidRDefault="00F94FF3" w:rsidP="00F94FF3">
      <w:pPr>
        <w:numPr>
          <w:ilvl w:val="0"/>
          <w:numId w:val="11"/>
        </w:numPr>
        <w:jc w:val="both"/>
        <w:rPr>
          <w:color w:val="000000"/>
        </w:rPr>
      </w:pPr>
      <w:r w:rsidRPr="00424C41">
        <w:rPr>
          <w:color w:val="000000"/>
        </w:rPr>
        <w:t>For a</w:t>
      </w:r>
      <w:r w:rsidR="007C6EE4">
        <w:rPr>
          <w:color w:val="000000"/>
        </w:rPr>
        <w:t>n industrial die, obtain information on the die and angular clearances (provide a</w:t>
      </w:r>
      <w:r w:rsidRPr="00424C41">
        <w:rPr>
          <w:color w:val="000000"/>
        </w:rPr>
        <w:t xml:space="preserve"> drawing or photo of the die if available).</w:t>
      </w:r>
    </w:p>
    <w:p w14:paraId="35B5A2BC" w14:textId="1CF1E3A9" w:rsidR="00F94FF3" w:rsidRPr="00424C41" w:rsidRDefault="00F94FF3" w:rsidP="00F94FF3">
      <w:pPr>
        <w:numPr>
          <w:ilvl w:val="0"/>
          <w:numId w:val="11"/>
        </w:numPr>
        <w:jc w:val="both"/>
        <w:rPr>
          <w:color w:val="000000"/>
        </w:rPr>
      </w:pPr>
      <w:r w:rsidRPr="00424C41">
        <w:rPr>
          <w:color w:val="000000"/>
        </w:rPr>
        <w:t xml:space="preserve">Two holes with </w:t>
      </w:r>
      <w:smartTag w:uri="urn:schemas-microsoft-com:office:smarttags" w:element="metricconverter">
        <w:smartTagPr>
          <w:attr w:name="ProductID" w:val="25 mm"/>
        </w:smartTagPr>
        <w:r w:rsidR="007C6EE4">
          <w:rPr>
            <w:color w:val="000000"/>
          </w:rPr>
          <w:t xml:space="preserve">a </w:t>
        </w:r>
        <w:r w:rsidRPr="00424C41">
          <w:rPr>
            <w:color w:val="000000"/>
          </w:rPr>
          <w:t>25 mm</w:t>
        </w:r>
      </w:smartTag>
      <w:r w:rsidRPr="00424C41">
        <w:rPr>
          <w:color w:val="000000"/>
        </w:rPr>
        <w:t xml:space="preserve"> diameter will be pierced </w:t>
      </w:r>
      <w:r w:rsidR="007C6EE4">
        <w:rPr>
          <w:color w:val="000000"/>
        </w:rPr>
        <w:t xml:space="preserve">through a 1.5 mm sheet of plain carbon steel at 28 </w:t>
      </w:r>
      <w:proofErr w:type="spellStart"/>
      <w:r w:rsidRPr="00424C41">
        <w:rPr>
          <w:color w:val="000000"/>
        </w:rPr>
        <w:t>kgf</w:t>
      </w:r>
      <w:proofErr w:type="spellEnd"/>
      <w:r w:rsidRPr="00424C41">
        <w:rPr>
          <w:color w:val="000000"/>
        </w:rPr>
        <w:t>/mm</w:t>
      </w:r>
      <w:r w:rsidR="00BD257D">
        <w:rPr>
          <w:color w:val="000000"/>
          <w:vertAlign w:val="superscript"/>
        </w:rPr>
        <w:t>²</w:t>
      </w:r>
      <w:r w:rsidRPr="00424C41">
        <w:rPr>
          <w:color w:val="000000"/>
        </w:rPr>
        <w:t xml:space="preserve">. Calculate the required piercing force for the holes. Design your punch system step </w:t>
      </w:r>
      <w:r w:rsidR="007C6EE4">
        <w:rPr>
          <w:color w:val="000000"/>
        </w:rPr>
        <w:t>by step (provid</w:t>
      </w:r>
      <w:r w:rsidRPr="00424C41">
        <w:rPr>
          <w:color w:val="000000"/>
        </w:rPr>
        <w:t>e the necessary dimensions) and calculat</w:t>
      </w:r>
      <w:r w:rsidR="00CE4F88">
        <w:rPr>
          <w:color w:val="000000"/>
        </w:rPr>
        <w:t>e the forces for the new design.</w:t>
      </w:r>
    </w:p>
    <w:p w14:paraId="1430DAF8" w14:textId="11245BB0" w:rsidR="00F94FF3" w:rsidRPr="00424C41" w:rsidRDefault="00D46C1B" w:rsidP="00F94FF3">
      <w:pPr>
        <w:numPr>
          <w:ilvl w:val="0"/>
          <w:numId w:val="11"/>
        </w:numPr>
        <w:jc w:val="both"/>
        <w:rPr>
          <w:color w:val="000000"/>
        </w:rPr>
      </w:pPr>
      <w:r>
        <w:rPr>
          <w:color w:val="000000"/>
        </w:rPr>
        <w:t xml:space="preserve"> </w:t>
      </w:r>
      <w:r w:rsidR="00F94FF3" w:rsidRPr="00424C41">
        <w:rPr>
          <w:color w:val="000000"/>
        </w:rPr>
        <w:t xml:space="preserve">For the bracket blanks given in </w:t>
      </w:r>
      <w:r w:rsidR="00C05392">
        <w:rPr>
          <w:color w:val="000000"/>
        </w:rPr>
        <w:t>F</w:t>
      </w:r>
      <w:r w:rsidR="00F94FF3" w:rsidRPr="00424C41">
        <w:rPr>
          <w:color w:val="000000"/>
        </w:rPr>
        <w:t xml:space="preserve">igure 5.9 (b) in the class notes, calculate the </w:t>
      </w:r>
      <w:proofErr w:type="gramStart"/>
      <w:r w:rsidR="00F94FF3" w:rsidRPr="00424C41">
        <w:rPr>
          <w:color w:val="000000"/>
        </w:rPr>
        <w:t>percent</w:t>
      </w:r>
      <w:proofErr w:type="gramEnd"/>
      <w:r w:rsidR="00F94FF3" w:rsidRPr="00424C41">
        <w:rPr>
          <w:color w:val="000000"/>
        </w:rPr>
        <w:t xml:space="preserve"> use of strip</w:t>
      </w:r>
      <w:r w:rsidR="00007323">
        <w:rPr>
          <w:color w:val="000000"/>
        </w:rPr>
        <w:t>s</w:t>
      </w:r>
      <w:r w:rsidR="00F94FF3" w:rsidRPr="00424C41">
        <w:rPr>
          <w:color w:val="000000"/>
        </w:rPr>
        <w:t xml:space="preserve"> for both locations of blanks (the strip width is 100mm, bracket dimensions are 60x90x12 mm</w:t>
      </w:r>
      <w:r w:rsidR="007C6EE4">
        <w:rPr>
          <w:color w:val="000000"/>
        </w:rPr>
        <w:t xml:space="preserve">, </w:t>
      </w:r>
      <w:r w:rsidR="00F94FF3" w:rsidRPr="00424C41">
        <w:rPr>
          <w:color w:val="000000"/>
        </w:rPr>
        <w:t>sheet thickness is 1.5mm).</w:t>
      </w:r>
    </w:p>
    <w:p w14:paraId="314D1950" w14:textId="78287F2D" w:rsidR="00F94FF3" w:rsidRPr="00424C41" w:rsidRDefault="00F94FF3" w:rsidP="00F94FF3">
      <w:pPr>
        <w:numPr>
          <w:ilvl w:val="0"/>
          <w:numId w:val="11"/>
        </w:numPr>
        <w:jc w:val="both"/>
        <w:rPr>
          <w:color w:val="000000"/>
        </w:rPr>
      </w:pPr>
      <w:r w:rsidRPr="00424C41">
        <w:rPr>
          <w:color w:val="000000"/>
        </w:rPr>
        <w:t xml:space="preserve">Collect information </w:t>
      </w:r>
      <w:r w:rsidR="007C6EE4">
        <w:rPr>
          <w:color w:val="000000"/>
        </w:rPr>
        <w:t>on the four parts produced by the deep-</w:t>
      </w:r>
      <w:r w:rsidRPr="00424C41">
        <w:rPr>
          <w:color w:val="000000"/>
        </w:rPr>
        <w:t>drawing process.</w:t>
      </w:r>
    </w:p>
    <w:p w14:paraId="75D0D4E5" w14:textId="77777777" w:rsidR="00F94FF3" w:rsidRPr="00424C41" w:rsidRDefault="00D46C1B" w:rsidP="00F94FF3">
      <w:pPr>
        <w:numPr>
          <w:ilvl w:val="0"/>
          <w:numId w:val="11"/>
        </w:numPr>
        <w:jc w:val="both"/>
        <w:rPr>
          <w:color w:val="000000"/>
        </w:rPr>
      </w:pPr>
      <w:r>
        <w:rPr>
          <w:color w:val="000000"/>
        </w:rPr>
        <w:t xml:space="preserve"> </w:t>
      </w:r>
      <w:r w:rsidR="00616FC8">
        <w:rPr>
          <w:color w:val="000000"/>
        </w:rPr>
        <w:t>A bullet cartridge's initial height and diameter</w:t>
      </w:r>
      <w:r w:rsidR="00F94FF3" w:rsidRPr="00424C41">
        <w:rPr>
          <w:color w:val="000000"/>
        </w:rPr>
        <w:t xml:space="preserve"> drawn from a </w:t>
      </w:r>
      <w:smartTag w:uri="urn:schemas-microsoft-com:office:smarttags" w:element="metricconverter">
        <w:smartTagPr>
          <w:attr w:name="ProductID" w:val="0.25 mm"/>
        </w:smartTagPr>
        <w:r w:rsidR="00F94FF3" w:rsidRPr="00424C41">
          <w:rPr>
            <w:color w:val="000000"/>
          </w:rPr>
          <w:t>0.25 mm</w:t>
        </w:r>
      </w:smartTag>
      <w:r w:rsidR="00F94FF3" w:rsidRPr="00424C41">
        <w:rPr>
          <w:color w:val="000000"/>
        </w:rPr>
        <w:t xml:space="preserve"> brass sheet </w:t>
      </w:r>
      <w:r w:rsidR="00616FC8">
        <w:rPr>
          <w:color w:val="000000"/>
        </w:rPr>
        <w:t>are</w:t>
      </w:r>
      <w:r w:rsidR="00F94FF3" w:rsidRPr="00424C41">
        <w:rPr>
          <w:color w:val="000000"/>
        </w:rPr>
        <w:t xml:space="preserve"> </w:t>
      </w:r>
      <w:smartTag w:uri="urn:schemas-microsoft-com:office:smarttags" w:element="metricconverter">
        <w:smartTagPr>
          <w:attr w:name="ProductID" w:val="20 mm"/>
        </w:smartTagPr>
        <w:r w:rsidR="00F94FF3" w:rsidRPr="00424C41">
          <w:rPr>
            <w:color w:val="000000"/>
          </w:rPr>
          <w:t>20 mm</w:t>
        </w:r>
      </w:smartTag>
      <w:r w:rsidR="00F94FF3" w:rsidRPr="00424C41">
        <w:rPr>
          <w:color w:val="000000"/>
        </w:rPr>
        <w:t xml:space="preserve"> and </w:t>
      </w:r>
      <w:smartTag w:uri="urn:schemas-microsoft-com:office:smarttags" w:element="metricconverter">
        <w:smartTagPr>
          <w:attr w:name="ProductID" w:val="9 mm"/>
        </w:smartTagPr>
        <w:r w:rsidR="00F94FF3" w:rsidRPr="00424C41">
          <w:rPr>
            <w:color w:val="000000"/>
          </w:rPr>
          <w:t>9 mm</w:t>
        </w:r>
      </w:smartTag>
      <w:r w:rsidR="00F94FF3" w:rsidRPr="00424C41">
        <w:rPr>
          <w:color w:val="000000"/>
        </w:rPr>
        <w:t>. Calculate the diameter of the brass blank to be used for the process.</w:t>
      </w:r>
    </w:p>
    <w:p w14:paraId="6784564A" w14:textId="77777777" w:rsidR="00F94FF3" w:rsidRPr="00424C41" w:rsidRDefault="00F94FF3" w:rsidP="00F94FF3">
      <w:pPr>
        <w:jc w:val="both"/>
        <w:rPr>
          <w:color w:val="000000"/>
        </w:rPr>
      </w:pPr>
    </w:p>
    <w:p w14:paraId="5AEF53E3" w14:textId="77777777" w:rsidR="00F94FF3" w:rsidRPr="00424C41" w:rsidRDefault="00F94FF3" w:rsidP="00F94FF3">
      <w:pPr>
        <w:widowControl w:val="0"/>
        <w:autoSpaceDE w:val="0"/>
        <w:autoSpaceDN w:val="0"/>
        <w:adjustRightInd w:val="0"/>
        <w:jc w:val="both"/>
        <w:rPr>
          <w:b/>
          <w:bCs/>
          <w:color w:val="000000"/>
        </w:rPr>
      </w:pPr>
      <w:r w:rsidRPr="00424C41">
        <w:rPr>
          <w:b/>
          <w:bCs/>
          <w:color w:val="000000"/>
        </w:rPr>
        <w:t>POWDER METALLURGY (PM)</w:t>
      </w:r>
    </w:p>
    <w:p w14:paraId="2A7200BC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PM technology is expensive. List the reasons for this. If so, why do we use this technology?</w:t>
      </w:r>
    </w:p>
    <w:p w14:paraId="7292FAE5" w14:textId="47EBEB1D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Draw the </w:t>
      </w:r>
      <w:r w:rsidR="00007323">
        <w:rPr>
          <w:bCs/>
          <w:color w:val="000000"/>
        </w:rPr>
        <w:t>PM process flow</w:t>
      </w:r>
      <w:r w:rsidR="007C6EE4">
        <w:rPr>
          <w:bCs/>
          <w:color w:val="000000"/>
        </w:rPr>
        <w:t xml:space="preserve">chart and </w:t>
      </w:r>
      <w:r w:rsidR="00BD257D">
        <w:rPr>
          <w:bCs/>
          <w:color w:val="000000"/>
        </w:rPr>
        <w:t>label</w:t>
      </w:r>
      <w:r w:rsidR="007C6EE4">
        <w:rPr>
          <w:bCs/>
          <w:color w:val="000000"/>
        </w:rPr>
        <w:t xml:space="preserve"> the intermediate product</w:t>
      </w:r>
      <w:r w:rsidRPr="00424C41">
        <w:rPr>
          <w:bCs/>
          <w:color w:val="000000"/>
        </w:rPr>
        <w:t>s.</w:t>
      </w:r>
    </w:p>
    <w:p w14:paraId="0BB011CA" w14:textId="77777777" w:rsidR="00F94FF3" w:rsidRPr="00424C41" w:rsidRDefault="00D46C1B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 xml:space="preserve">Why </w:t>
      </w:r>
      <w:r w:rsidR="004D74E4">
        <w:rPr>
          <w:bCs/>
          <w:color w:val="000000"/>
        </w:rPr>
        <w:t xml:space="preserve">is the "particle size distribution of a powder </w:t>
      </w:r>
      <w:proofErr w:type="gramStart"/>
      <w:r w:rsidR="00F94FF3" w:rsidRPr="00424C41">
        <w:rPr>
          <w:bCs/>
          <w:color w:val="000000"/>
        </w:rPr>
        <w:t>important</w:t>
      </w:r>
      <w:proofErr w:type="gramEnd"/>
      <w:r w:rsidR="00F94FF3" w:rsidRPr="00424C41">
        <w:rPr>
          <w:bCs/>
          <w:color w:val="000000"/>
        </w:rPr>
        <w:t>? Explain.</w:t>
      </w:r>
    </w:p>
    <w:p w14:paraId="7CA729C0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Obtain a particle size distribution chart for a powder.</w:t>
      </w:r>
    </w:p>
    <w:p w14:paraId="33F9B3DF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What is the definition of </w:t>
      </w:r>
      <w:r w:rsidR="00616FC8">
        <w:rPr>
          <w:bCs/>
          <w:color w:val="000000"/>
        </w:rPr>
        <w:t>"</w:t>
      </w:r>
      <w:r w:rsidRPr="00424C41">
        <w:rPr>
          <w:bCs/>
          <w:color w:val="000000"/>
        </w:rPr>
        <w:t>compressibility</w:t>
      </w:r>
      <w:r w:rsidR="00616FC8">
        <w:rPr>
          <w:bCs/>
          <w:color w:val="000000"/>
        </w:rPr>
        <w:t>"</w:t>
      </w:r>
      <w:r w:rsidRPr="00424C41">
        <w:rPr>
          <w:bCs/>
          <w:color w:val="000000"/>
        </w:rPr>
        <w:t xml:space="preserve"> in PM for a powder?</w:t>
      </w:r>
    </w:p>
    <w:p w14:paraId="0D763513" w14:textId="02AB83EA" w:rsidR="00F94FF3" w:rsidRPr="00424C41" w:rsidRDefault="00D46C1B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 xml:space="preserve">Collect apparent density, green strength density and sintered density information for two parts produced by PM in </w:t>
      </w:r>
      <w:r w:rsidR="007C6EE4">
        <w:rPr>
          <w:bCs/>
          <w:color w:val="000000"/>
        </w:rPr>
        <w:t xml:space="preserve">the </w:t>
      </w:r>
      <w:r w:rsidR="00F94FF3" w:rsidRPr="00424C41">
        <w:rPr>
          <w:bCs/>
          <w:color w:val="000000"/>
        </w:rPr>
        <w:t>industry.</w:t>
      </w:r>
    </w:p>
    <w:p w14:paraId="0ADEE330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List the names of processes used for producing powders.</w:t>
      </w:r>
    </w:p>
    <w:p w14:paraId="23BE4E47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Explain the atomization process.</w:t>
      </w:r>
    </w:p>
    <w:p w14:paraId="56CDC937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Giv</w:t>
      </w:r>
      <w:r w:rsidR="00616FC8">
        <w:rPr>
          <w:bCs/>
          <w:color w:val="000000"/>
        </w:rPr>
        <w:t xml:space="preserve">e information </w:t>
      </w:r>
      <w:r w:rsidR="004D74E4">
        <w:rPr>
          <w:bCs/>
          <w:color w:val="000000"/>
        </w:rPr>
        <w:t>(</w:t>
      </w:r>
      <w:r w:rsidR="004D74E4" w:rsidRPr="00424C41">
        <w:rPr>
          <w:bCs/>
          <w:color w:val="000000"/>
        </w:rPr>
        <w:t>powder characteristics, atomization settings, gas used, ga</w:t>
      </w:r>
      <w:r w:rsidR="004D74E4">
        <w:rPr>
          <w:bCs/>
          <w:color w:val="000000"/>
        </w:rPr>
        <w:t xml:space="preserve">s pressure and nozzle system) </w:t>
      </w:r>
      <w:r w:rsidR="00616FC8">
        <w:rPr>
          <w:bCs/>
          <w:color w:val="000000"/>
        </w:rPr>
        <w:t>about two</w:t>
      </w:r>
      <w:r w:rsidRPr="00424C41">
        <w:rPr>
          <w:bCs/>
          <w:color w:val="000000"/>
        </w:rPr>
        <w:t xml:space="preserve"> powders produced by </w:t>
      </w:r>
      <w:r w:rsidR="00616FC8">
        <w:rPr>
          <w:bCs/>
          <w:color w:val="000000"/>
        </w:rPr>
        <w:t xml:space="preserve">the </w:t>
      </w:r>
      <w:r w:rsidR="004D74E4">
        <w:rPr>
          <w:bCs/>
          <w:color w:val="000000"/>
        </w:rPr>
        <w:t>atomization process.</w:t>
      </w:r>
    </w:p>
    <w:p w14:paraId="2FAD3180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proofErr w:type="gramStart"/>
      <w:r w:rsidRPr="00424C41">
        <w:rPr>
          <w:bCs/>
          <w:color w:val="000000"/>
        </w:rPr>
        <w:t>For the production of</w:t>
      </w:r>
      <w:proofErr w:type="gramEnd"/>
      <w:r w:rsidRPr="00424C41">
        <w:rPr>
          <w:bCs/>
          <w:color w:val="000000"/>
        </w:rPr>
        <w:t xml:space="preserve"> copper powder, explain the electrolytic deposition technique.</w:t>
      </w:r>
    </w:p>
    <w:p w14:paraId="2250D245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How </w:t>
      </w:r>
      <w:r w:rsidR="00616FC8">
        <w:rPr>
          <w:bCs/>
          <w:color w:val="000000"/>
        </w:rPr>
        <w:t>is the iron powder</w:t>
      </w:r>
      <w:r w:rsidRPr="00424C41">
        <w:rPr>
          <w:bCs/>
          <w:color w:val="000000"/>
        </w:rPr>
        <w:t xml:space="preserve"> produced in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reduction method?</w:t>
      </w:r>
    </w:p>
    <w:p w14:paraId="119F6195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List the production methods used </w:t>
      </w:r>
      <w:proofErr w:type="gramStart"/>
      <w:r w:rsidRPr="00424C41">
        <w:rPr>
          <w:bCs/>
          <w:color w:val="000000"/>
        </w:rPr>
        <w:t xml:space="preserve">for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production of</w:t>
      </w:r>
      <w:proofErr w:type="gramEnd"/>
      <w:r w:rsidRPr="00424C41">
        <w:rPr>
          <w:bCs/>
          <w:color w:val="000000"/>
        </w:rPr>
        <w:t xml:space="preserve"> iron powder.</w:t>
      </w:r>
    </w:p>
    <w:p w14:paraId="2A6F53AB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What are the typical lubricants added to the powder in </w:t>
      </w:r>
      <w:r w:rsidR="00616FC8">
        <w:rPr>
          <w:bCs/>
          <w:color w:val="000000"/>
        </w:rPr>
        <w:t>the PM</w:t>
      </w:r>
      <w:r w:rsidR="00007323">
        <w:rPr>
          <w:bCs/>
          <w:color w:val="000000"/>
        </w:rPr>
        <w:t>?</w:t>
      </w:r>
      <w:r w:rsidRPr="00424C41">
        <w:rPr>
          <w:bCs/>
          <w:color w:val="000000"/>
        </w:rPr>
        <w:t xml:space="preserve"> Collect information about the </w:t>
      </w:r>
      <w:r w:rsidR="00616FC8">
        <w:rPr>
          <w:bCs/>
          <w:color w:val="000000"/>
        </w:rPr>
        <w:t xml:space="preserve">volumetric </w:t>
      </w:r>
      <w:r w:rsidRPr="00424C41">
        <w:rPr>
          <w:bCs/>
          <w:color w:val="000000"/>
        </w:rPr>
        <w:t>amount of their additions.</w:t>
      </w:r>
    </w:p>
    <w:p w14:paraId="0BE985FD" w14:textId="77777777" w:rsidR="00F94FF3" w:rsidRPr="00424C41" w:rsidRDefault="00D46C1B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 xml:space="preserve">What is </w:t>
      </w:r>
      <w:r w:rsidR="00616FC8">
        <w:rPr>
          <w:bCs/>
          <w:color w:val="000000"/>
        </w:rPr>
        <w:t xml:space="preserve">a </w:t>
      </w:r>
      <w:r w:rsidR="00F94FF3" w:rsidRPr="00424C41">
        <w:rPr>
          <w:bCs/>
          <w:color w:val="000000"/>
        </w:rPr>
        <w:t xml:space="preserve">green compact? </w:t>
      </w:r>
    </w:p>
    <w:p w14:paraId="18C5FD99" w14:textId="039258DC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Collect information o</w:t>
      </w:r>
      <w:r w:rsidR="00007323">
        <w:rPr>
          <w:bCs/>
          <w:color w:val="000000"/>
        </w:rPr>
        <w:t>n</w:t>
      </w:r>
      <w:r w:rsidRPr="00424C41">
        <w:rPr>
          <w:bCs/>
          <w:color w:val="000000"/>
        </w:rPr>
        <w:t xml:space="preserve"> two PM parts made from iron powders. Obtain their compression force/pressure, compression ratio, density before and after </w:t>
      </w:r>
      <w:r w:rsidR="007C6EE4">
        <w:rPr>
          <w:bCs/>
          <w:color w:val="000000"/>
        </w:rPr>
        <w:t>sintering</w:t>
      </w:r>
      <w:r w:rsidRPr="00424C41">
        <w:rPr>
          <w:bCs/>
          <w:color w:val="000000"/>
        </w:rPr>
        <w:t xml:space="preserve">, sintering temperature, sintering medium, </w:t>
      </w:r>
      <w:r w:rsidR="00007323">
        <w:rPr>
          <w:bCs/>
          <w:color w:val="000000"/>
        </w:rPr>
        <w:t xml:space="preserve">and </w:t>
      </w:r>
      <w:r w:rsidRPr="00424C41">
        <w:rPr>
          <w:bCs/>
          <w:color w:val="000000"/>
        </w:rPr>
        <w:t>porosity before and after sintering</w:t>
      </w:r>
      <w:r w:rsidR="007C6EE4">
        <w:rPr>
          <w:bCs/>
          <w:color w:val="000000"/>
        </w:rPr>
        <w:t>.</w:t>
      </w:r>
    </w:p>
    <w:p w14:paraId="7E9EA361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Explain </w:t>
      </w:r>
      <w:r w:rsidR="00616FC8">
        <w:rPr>
          <w:bCs/>
          <w:color w:val="000000"/>
        </w:rPr>
        <w:t>the solid-state sintering briefly</w:t>
      </w:r>
      <w:r w:rsidRPr="00424C41">
        <w:rPr>
          <w:bCs/>
          <w:color w:val="000000"/>
        </w:rPr>
        <w:t>.</w:t>
      </w:r>
    </w:p>
    <w:p w14:paraId="26EEC769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Explain briefly liquid state sintering. Give examples </w:t>
      </w:r>
      <w:r w:rsidR="00007323">
        <w:rPr>
          <w:bCs/>
          <w:color w:val="000000"/>
        </w:rPr>
        <w:t>of</w:t>
      </w:r>
      <w:r w:rsidRPr="00424C41">
        <w:rPr>
          <w:bCs/>
          <w:color w:val="000000"/>
        </w:rPr>
        <w:t xml:space="preserve"> PM parts sintered by liquid state sintering.</w:t>
      </w:r>
    </w:p>
    <w:p w14:paraId="3164D4B2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Collect information about </w:t>
      </w:r>
      <w:r w:rsidR="00616FC8">
        <w:rPr>
          <w:bCs/>
          <w:color w:val="000000"/>
        </w:rPr>
        <w:t>different PM parts (sintering temperature</w:t>
      </w:r>
      <w:r w:rsidRPr="00424C41">
        <w:rPr>
          <w:bCs/>
          <w:color w:val="000000"/>
        </w:rPr>
        <w:t>, sintering medium, duration, increase in density, etc.)</w:t>
      </w:r>
    </w:p>
    <w:p w14:paraId="04408A6F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List the finishing processes for PM parts.</w:t>
      </w:r>
    </w:p>
    <w:p w14:paraId="3B0B68AA" w14:textId="43C90828" w:rsidR="00F94FF3" w:rsidRPr="00424C41" w:rsidRDefault="007C6EE4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>Briefly explain the production method for cemented carbide tools</w:t>
      </w:r>
      <w:r w:rsidR="00F94FF3" w:rsidRPr="00424C41">
        <w:rPr>
          <w:bCs/>
          <w:color w:val="000000"/>
        </w:rPr>
        <w:t>.</w:t>
      </w:r>
    </w:p>
    <w:p w14:paraId="3FBB1F45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Learn the mixture of powders and their amounts in the PM gears.</w:t>
      </w:r>
    </w:p>
    <w:p w14:paraId="08AB67EC" w14:textId="77777777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Explain </w:t>
      </w:r>
      <w:r w:rsidR="00616FC8">
        <w:rPr>
          <w:bCs/>
          <w:color w:val="000000"/>
        </w:rPr>
        <w:t>the structure of porous bearings shortly</w:t>
      </w:r>
      <w:r w:rsidRPr="00424C41">
        <w:rPr>
          <w:bCs/>
          <w:color w:val="000000"/>
        </w:rPr>
        <w:t>.</w:t>
      </w:r>
    </w:p>
    <w:p w14:paraId="32BE71A5" w14:textId="58FC4B99" w:rsidR="00F94FF3" w:rsidRPr="00424C41" w:rsidRDefault="00F94FF3" w:rsidP="00F94FF3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Find some other applications (use) of PM parts in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industry. Do</w:t>
      </w:r>
      <w:r w:rsidR="007C6EE4">
        <w:rPr>
          <w:bCs/>
          <w:color w:val="000000"/>
        </w:rPr>
        <w:t xml:space="preserve"> no</w:t>
      </w:r>
      <w:r w:rsidRPr="00424C41">
        <w:rPr>
          <w:bCs/>
          <w:color w:val="000000"/>
        </w:rPr>
        <w:t>t give the applications mentioned in the class notes.</w:t>
      </w:r>
    </w:p>
    <w:p w14:paraId="4F1AA786" w14:textId="77777777" w:rsidR="00F94FF3" w:rsidRPr="00424C41" w:rsidRDefault="00F94FF3" w:rsidP="00F94FF3">
      <w:pPr>
        <w:jc w:val="both"/>
        <w:rPr>
          <w:color w:val="000000"/>
        </w:rPr>
      </w:pPr>
    </w:p>
    <w:p w14:paraId="4C999EB0" w14:textId="77777777" w:rsidR="00F94FF3" w:rsidRPr="00424C41" w:rsidRDefault="00F94FF3" w:rsidP="00F94FF3">
      <w:pPr>
        <w:widowControl w:val="0"/>
        <w:autoSpaceDE w:val="0"/>
        <w:autoSpaceDN w:val="0"/>
        <w:adjustRightInd w:val="0"/>
        <w:ind w:right="-108"/>
        <w:jc w:val="both"/>
        <w:rPr>
          <w:b/>
          <w:bCs/>
          <w:color w:val="000000"/>
        </w:rPr>
      </w:pPr>
      <w:r w:rsidRPr="00424C41">
        <w:rPr>
          <w:b/>
          <w:bCs/>
          <w:color w:val="000000"/>
        </w:rPr>
        <w:t>METAL CUTTING</w:t>
      </w:r>
    </w:p>
    <w:p w14:paraId="3C69AC11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Draw </w:t>
      </w:r>
      <w:r w:rsidR="00616FC8">
        <w:rPr>
          <w:bCs/>
          <w:color w:val="000000"/>
        </w:rPr>
        <w:t xml:space="preserve">an </w:t>
      </w:r>
      <w:r w:rsidRPr="00424C41">
        <w:rPr>
          <w:bCs/>
          <w:color w:val="000000"/>
        </w:rPr>
        <w:t xml:space="preserve">orthogonal cutting tool model and give the necessary </w:t>
      </w:r>
      <w:r w:rsidR="00616FC8">
        <w:rPr>
          <w:bCs/>
          <w:color w:val="000000"/>
        </w:rPr>
        <w:t>terminology</w:t>
      </w:r>
      <w:r w:rsidRPr="00424C41">
        <w:rPr>
          <w:bCs/>
          <w:color w:val="000000"/>
        </w:rPr>
        <w:t>.</w:t>
      </w:r>
    </w:p>
    <w:p w14:paraId="3CFAD1C2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color w:val="000000"/>
        </w:rPr>
        <w:t>Draw cutting and the related forces in orthogonal cutting.</w:t>
      </w:r>
    </w:p>
    <w:p w14:paraId="7D4DC12F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Mention factors </w:t>
      </w:r>
      <w:r w:rsidR="00616FC8">
        <w:rPr>
          <w:bCs/>
          <w:color w:val="000000"/>
        </w:rPr>
        <w:t>a</w:t>
      </w:r>
      <w:r w:rsidRPr="00424C41">
        <w:rPr>
          <w:bCs/>
          <w:color w:val="000000"/>
        </w:rPr>
        <w:t>ffecting forces in cutting. Which factors are more effective in changing cutting forces?</w:t>
      </w:r>
    </w:p>
    <w:p w14:paraId="2AF933BE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  <w:lang w:val="en-AU"/>
        </w:rPr>
        <w:t>For an orthogonal turning operation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 xml:space="preserve">power consumption of lathe when </w:t>
      </w:r>
      <w:r w:rsidRPr="00424C41">
        <w:rPr>
          <w:bCs/>
          <w:i/>
          <w:iCs/>
          <w:color w:val="000000"/>
          <w:lang w:val="en-AU"/>
        </w:rPr>
        <w:t>idle</w:t>
      </w:r>
      <w:r w:rsidRPr="00424C41">
        <w:rPr>
          <w:bCs/>
          <w:color w:val="000000"/>
          <w:lang w:val="en-AU"/>
        </w:rPr>
        <w:t>= 325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 xml:space="preserve">W, power consumption of lathe when </w:t>
      </w:r>
      <w:r w:rsidRPr="00424C41">
        <w:rPr>
          <w:bCs/>
          <w:i/>
          <w:iCs/>
          <w:color w:val="000000"/>
          <w:lang w:val="en-AU"/>
        </w:rPr>
        <w:t>cutting</w:t>
      </w:r>
      <w:r w:rsidRPr="00424C41">
        <w:rPr>
          <w:bCs/>
          <w:color w:val="000000"/>
          <w:lang w:val="en-AU"/>
        </w:rPr>
        <w:t>= 2580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W, spindle speed, N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=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124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rpm</w:t>
      </w:r>
      <w:r w:rsidRPr="00424C41">
        <w:rPr>
          <w:bCs/>
          <w:color w:val="000000"/>
        </w:rPr>
        <w:t>;</w:t>
      </w:r>
      <w:r w:rsidRPr="00424C41">
        <w:rPr>
          <w:bCs/>
          <w:color w:val="000000"/>
          <w:lang w:val="en-AU"/>
        </w:rPr>
        <w:t xml:space="preserve"> cutting speed, v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=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24.5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m/m</w:t>
      </w:r>
      <w:r w:rsidRPr="00424C41">
        <w:rPr>
          <w:bCs/>
          <w:color w:val="000000"/>
        </w:rPr>
        <w:t>in</w:t>
      </w:r>
      <w:r w:rsidRPr="00424C41">
        <w:rPr>
          <w:bCs/>
          <w:color w:val="000000"/>
          <w:lang w:val="en-AU"/>
        </w:rPr>
        <w:t xml:space="preserve"> depth of cut, d =</w:t>
      </w:r>
      <w:r w:rsidRPr="00424C41">
        <w:rPr>
          <w:bCs/>
          <w:color w:val="000000"/>
        </w:rPr>
        <w:t xml:space="preserve"> </w:t>
      </w:r>
      <w:smartTag w:uri="urn:schemas-microsoft-com:office:smarttags" w:element="metricconverter">
        <w:smartTagPr>
          <w:attr w:name="ProductID" w:val="3.8 mm"/>
        </w:smartTagPr>
        <w:r w:rsidRPr="00424C41">
          <w:rPr>
            <w:bCs/>
            <w:color w:val="000000"/>
            <w:lang w:val="en-AU"/>
          </w:rPr>
          <w:t>3.8</w:t>
        </w:r>
        <w:r w:rsidRPr="00424C41">
          <w:rPr>
            <w:bCs/>
            <w:color w:val="000000"/>
          </w:rPr>
          <w:t xml:space="preserve"> </w:t>
        </w:r>
        <w:r w:rsidRPr="00424C41">
          <w:rPr>
            <w:bCs/>
            <w:color w:val="000000"/>
            <w:lang w:val="en-AU"/>
          </w:rPr>
          <w:t>mm</w:t>
        </w:r>
      </w:smartTag>
      <w:r w:rsidRPr="00424C41">
        <w:rPr>
          <w:bCs/>
          <w:color w:val="000000"/>
        </w:rPr>
        <w:t xml:space="preserve">; </w:t>
      </w:r>
      <w:r w:rsidRPr="00424C41">
        <w:rPr>
          <w:bCs/>
          <w:color w:val="000000"/>
          <w:lang w:val="en-AU"/>
        </w:rPr>
        <w:t>feed rate, f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=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0.2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mm/rev</w:t>
      </w:r>
      <w:r w:rsidRPr="00424C41">
        <w:rPr>
          <w:bCs/>
          <w:color w:val="000000"/>
        </w:rPr>
        <w:t xml:space="preserve"> </w:t>
      </w:r>
    </w:p>
    <w:p w14:paraId="3542C9AE" w14:textId="61ED0046" w:rsidR="00F94FF3" w:rsidRPr="00424C41" w:rsidRDefault="00F94FF3" w:rsidP="00F94FF3">
      <w:pPr>
        <w:widowControl w:val="0"/>
        <w:autoSpaceDE w:val="0"/>
        <w:autoSpaceDN w:val="0"/>
        <w:adjustRightInd w:val="0"/>
        <w:ind w:left="360" w:firstLine="36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Find </w:t>
      </w:r>
      <w:r w:rsidR="007C6EE4">
        <w:rPr>
          <w:bCs/>
          <w:color w:val="000000"/>
        </w:rPr>
        <w:t xml:space="preserve">the </w:t>
      </w:r>
      <w:r w:rsidRPr="00424C41">
        <w:rPr>
          <w:bCs/>
          <w:color w:val="000000"/>
          <w:lang w:val="en-AU"/>
        </w:rPr>
        <w:t>torque at the spindle,</w:t>
      </w:r>
      <w:r w:rsidRPr="00424C41">
        <w:rPr>
          <w:bCs/>
          <w:color w:val="000000"/>
        </w:rPr>
        <w:t xml:space="preserve"> </w:t>
      </w:r>
      <w:r w:rsidRPr="00424C41">
        <w:rPr>
          <w:bCs/>
          <w:color w:val="000000"/>
          <w:lang w:val="en-AU"/>
        </w:rPr>
        <w:t>cutting force,</w:t>
      </w:r>
      <w:r w:rsidRPr="00424C41">
        <w:rPr>
          <w:bCs/>
          <w:color w:val="000000"/>
        </w:rPr>
        <w:t xml:space="preserve"> </w:t>
      </w:r>
      <w:r w:rsidR="00007323">
        <w:rPr>
          <w:bCs/>
          <w:color w:val="000000"/>
        </w:rPr>
        <w:t xml:space="preserve">and </w:t>
      </w:r>
      <w:r w:rsidRPr="00424C41">
        <w:rPr>
          <w:bCs/>
          <w:color w:val="000000"/>
          <w:lang w:val="en-AU"/>
        </w:rPr>
        <w:t>material removal rate.</w:t>
      </w:r>
    </w:p>
    <w:p w14:paraId="5E3FE0E4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For a turning tool</w:t>
      </w:r>
      <w:r w:rsidR="00616FC8">
        <w:rPr>
          <w:bCs/>
          <w:color w:val="000000"/>
        </w:rPr>
        <w:t>,</w:t>
      </w:r>
      <w:r w:rsidRPr="00424C41">
        <w:rPr>
          <w:bCs/>
          <w:color w:val="000000"/>
        </w:rPr>
        <w:t xml:space="preserve"> show the angles on sketches.</w:t>
      </w:r>
    </w:p>
    <w:p w14:paraId="53A36C02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What are the functions of tool angles?</w:t>
      </w:r>
    </w:p>
    <w:p w14:paraId="3F73791F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What are the geometries of inserts used in metal cutting?</w:t>
      </w:r>
    </w:p>
    <w:p w14:paraId="4BFA5F6C" w14:textId="4AB268A3" w:rsidR="00F94FF3" w:rsidRPr="00424C41" w:rsidRDefault="00616FC8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Select </w:t>
      </w:r>
      <w:r w:rsidR="007C6EE4">
        <w:rPr>
          <w:bCs/>
          <w:color w:val="000000"/>
        </w:rPr>
        <w:t>tool holders and inserts from manufacturers' catalogs for steel-</w:t>
      </w:r>
      <w:r w:rsidR="00007323">
        <w:rPr>
          <w:bCs/>
          <w:color w:val="000000"/>
        </w:rPr>
        <w:t>turning operation</w:t>
      </w:r>
      <w:r w:rsidR="00F94FF3" w:rsidRPr="00424C41">
        <w:rPr>
          <w:bCs/>
          <w:color w:val="000000"/>
        </w:rPr>
        <w:t>s.</w:t>
      </w:r>
    </w:p>
    <w:p w14:paraId="5F2B7ECF" w14:textId="39650B15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List the type</w:t>
      </w:r>
      <w:r w:rsidR="007C6EE4">
        <w:rPr>
          <w:bCs/>
          <w:color w:val="000000"/>
        </w:rPr>
        <w:t>s</w:t>
      </w:r>
      <w:r w:rsidRPr="00424C41">
        <w:rPr>
          <w:bCs/>
          <w:color w:val="000000"/>
        </w:rPr>
        <w:t xml:space="preserve"> of insert mounting techniques </w:t>
      </w:r>
      <w:r w:rsidR="00007323">
        <w:rPr>
          <w:bCs/>
          <w:color w:val="000000"/>
        </w:rPr>
        <w:t>for</w:t>
      </w:r>
      <w:r w:rsidRPr="00424C41">
        <w:rPr>
          <w:bCs/>
          <w:color w:val="000000"/>
        </w:rPr>
        <w:t xml:space="preserve"> tool holders. Schematically show these mounting techniques.</w:t>
      </w:r>
    </w:p>
    <w:p w14:paraId="22ACBD78" w14:textId="77777777" w:rsidR="00F94FF3" w:rsidRPr="00424C41" w:rsidRDefault="00D46C1B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lastRenderedPageBreak/>
        <w:t xml:space="preserve"> </w:t>
      </w:r>
      <w:r w:rsidR="00F94FF3" w:rsidRPr="00424C41">
        <w:rPr>
          <w:bCs/>
          <w:color w:val="000000"/>
        </w:rPr>
        <w:t xml:space="preserve">List the types of HSS tools and their applications in </w:t>
      </w:r>
      <w:r w:rsidR="00616FC8">
        <w:rPr>
          <w:bCs/>
          <w:color w:val="000000"/>
        </w:rPr>
        <w:t xml:space="preserve">the </w:t>
      </w:r>
      <w:r w:rsidR="00F94FF3" w:rsidRPr="00424C41">
        <w:rPr>
          <w:bCs/>
          <w:color w:val="000000"/>
        </w:rPr>
        <w:t>industry.</w:t>
      </w:r>
    </w:p>
    <w:p w14:paraId="57ED5825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List the types of carbide tools and their applications in </w:t>
      </w:r>
      <w:r w:rsidR="00616FC8">
        <w:rPr>
          <w:bCs/>
          <w:color w:val="000000"/>
        </w:rPr>
        <w:t xml:space="preserve">the </w:t>
      </w:r>
      <w:r w:rsidRPr="00424C41">
        <w:rPr>
          <w:bCs/>
          <w:color w:val="000000"/>
        </w:rPr>
        <w:t>industry.</w:t>
      </w:r>
    </w:p>
    <w:p w14:paraId="475B5C15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Explain the structure and applications of ceramic tools.</w:t>
      </w:r>
    </w:p>
    <w:p w14:paraId="16E866E6" w14:textId="77777777" w:rsidR="00F94FF3" w:rsidRPr="00424C41" w:rsidRDefault="00D46C1B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 xml:space="preserve">What are the types of chips </w:t>
      </w:r>
      <w:proofErr w:type="gramStart"/>
      <w:r w:rsidR="00F94FF3" w:rsidRPr="00424C41">
        <w:rPr>
          <w:bCs/>
          <w:color w:val="000000"/>
        </w:rPr>
        <w:t>formed</w:t>
      </w:r>
      <w:proofErr w:type="gramEnd"/>
      <w:r w:rsidR="00F94FF3" w:rsidRPr="00424C41">
        <w:rPr>
          <w:bCs/>
          <w:color w:val="000000"/>
        </w:rPr>
        <w:t xml:space="preserve">? Under what cutting conditions and work materials </w:t>
      </w:r>
      <w:r w:rsidR="00616FC8">
        <w:rPr>
          <w:bCs/>
          <w:color w:val="000000"/>
        </w:rPr>
        <w:t>are these types</w:t>
      </w:r>
      <w:r w:rsidR="00F94FF3" w:rsidRPr="00424C41">
        <w:rPr>
          <w:bCs/>
          <w:color w:val="000000"/>
        </w:rPr>
        <w:t xml:space="preserve"> </w:t>
      </w:r>
      <w:r w:rsidR="00616FC8">
        <w:rPr>
          <w:bCs/>
          <w:color w:val="000000"/>
        </w:rPr>
        <w:t xml:space="preserve">of chips </w:t>
      </w:r>
      <w:r w:rsidR="00F94FF3" w:rsidRPr="00424C41">
        <w:rPr>
          <w:bCs/>
          <w:color w:val="000000"/>
        </w:rPr>
        <w:t>formed?</w:t>
      </w:r>
    </w:p>
    <w:p w14:paraId="6CC05427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What are the functions of cutting fluids in metal cutting operations?</w:t>
      </w:r>
    </w:p>
    <w:p w14:paraId="29694AC4" w14:textId="77777777" w:rsidR="00F94FF3" w:rsidRPr="00424C41" w:rsidRDefault="00D46C1B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 xml:space="preserve">List commonly used cutting fluids in </w:t>
      </w:r>
      <w:r w:rsidR="00616FC8">
        <w:rPr>
          <w:bCs/>
          <w:color w:val="000000"/>
        </w:rPr>
        <w:t xml:space="preserve">the </w:t>
      </w:r>
      <w:r w:rsidR="00F94FF3" w:rsidRPr="00424C41">
        <w:rPr>
          <w:bCs/>
          <w:color w:val="000000"/>
        </w:rPr>
        <w:t xml:space="preserve">industry. </w:t>
      </w:r>
    </w:p>
    <w:p w14:paraId="4765F893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 xml:space="preserve">List and explain the terms used to describe </w:t>
      </w:r>
      <w:r w:rsidR="00616FC8">
        <w:rPr>
          <w:bCs/>
          <w:color w:val="000000"/>
        </w:rPr>
        <w:t xml:space="preserve">the </w:t>
      </w:r>
      <w:r w:rsidR="00C02F3B" w:rsidRPr="00424C41">
        <w:rPr>
          <w:bCs/>
          <w:color w:val="000000"/>
        </w:rPr>
        <w:t>machinability</w:t>
      </w:r>
      <w:r w:rsidRPr="00424C41">
        <w:rPr>
          <w:bCs/>
          <w:color w:val="000000"/>
        </w:rPr>
        <w:t xml:space="preserve"> of a material.</w:t>
      </w:r>
    </w:p>
    <w:p w14:paraId="2DFE0229" w14:textId="77777777" w:rsidR="00F94FF3" w:rsidRPr="00424C41" w:rsidRDefault="00C05392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>Which addition of materials improves the machinability of steel</w:t>
      </w:r>
      <w:r w:rsidR="00F94FF3" w:rsidRPr="00424C41">
        <w:rPr>
          <w:bCs/>
          <w:color w:val="000000"/>
        </w:rPr>
        <w:t>?</w:t>
      </w:r>
    </w:p>
    <w:p w14:paraId="04A5A1CF" w14:textId="7467049C" w:rsidR="00F94FF3" w:rsidRPr="00424C41" w:rsidRDefault="00D46C1B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  <w:r w:rsidR="00F94FF3" w:rsidRPr="00424C41">
        <w:rPr>
          <w:bCs/>
          <w:color w:val="000000"/>
        </w:rPr>
        <w:t xml:space="preserve">How </w:t>
      </w:r>
      <w:r w:rsidR="00616FC8">
        <w:rPr>
          <w:bCs/>
          <w:color w:val="000000"/>
        </w:rPr>
        <w:t>can the machinability of the two materials</w:t>
      </w:r>
      <w:r w:rsidR="00F94FF3" w:rsidRPr="00424C41">
        <w:rPr>
          <w:bCs/>
          <w:color w:val="000000"/>
        </w:rPr>
        <w:t xml:space="preserve"> be compared?</w:t>
      </w:r>
      <w:r w:rsidR="00616FC8">
        <w:rPr>
          <w:bCs/>
          <w:color w:val="000000"/>
        </w:rPr>
        <w:t xml:space="preserve"> Which value is given i</w:t>
      </w:r>
      <w:r w:rsidR="00616FC8" w:rsidRPr="00424C41">
        <w:rPr>
          <w:bCs/>
          <w:color w:val="000000"/>
        </w:rPr>
        <w:t>n the machinability catalogs</w:t>
      </w:r>
      <w:r w:rsidR="00616FC8">
        <w:rPr>
          <w:bCs/>
          <w:color w:val="000000"/>
        </w:rPr>
        <w:t xml:space="preserve"> to show</w:t>
      </w:r>
      <w:r w:rsidR="00007323">
        <w:rPr>
          <w:bCs/>
          <w:color w:val="000000"/>
        </w:rPr>
        <w:t xml:space="preserve"> the</w:t>
      </w:r>
      <w:r w:rsidR="00F94FF3" w:rsidRPr="00424C41">
        <w:rPr>
          <w:bCs/>
          <w:color w:val="000000"/>
        </w:rPr>
        <w:t xml:space="preserve"> material</w:t>
      </w:r>
      <w:r w:rsidR="007C6EE4">
        <w:rPr>
          <w:bCs/>
          <w:color w:val="000000"/>
        </w:rPr>
        <w:t>'s</w:t>
      </w:r>
      <w:r w:rsidR="00007323">
        <w:rPr>
          <w:bCs/>
          <w:color w:val="000000"/>
        </w:rPr>
        <w:t xml:space="preserve"> machinability</w:t>
      </w:r>
      <w:r w:rsidR="00F94FF3" w:rsidRPr="00424C41">
        <w:rPr>
          <w:bCs/>
          <w:color w:val="000000"/>
        </w:rPr>
        <w:t>?</w:t>
      </w:r>
    </w:p>
    <w:p w14:paraId="613D3D8A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What are the types of tool wear in cutting?</w:t>
      </w:r>
    </w:p>
    <w:p w14:paraId="056ED1F2" w14:textId="77777777" w:rsidR="00F94FF3" w:rsidRPr="00424C41" w:rsidRDefault="00616FC8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</w:rPr>
        <w:t xml:space="preserve">On a </w:t>
      </w:r>
      <w:r w:rsidR="00F94FF3" w:rsidRPr="00424C41">
        <w:rPr>
          <w:bCs/>
          <w:color w:val="000000"/>
        </w:rPr>
        <w:t>simple sketch</w:t>
      </w:r>
      <w:r>
        <w:rPr>
          <w:bCs/>
          <w:color w:val="000000"/>
        </w:rPr>
        <w:t>,</w:t>
      </w:r>
      <w:r w:rsidR="00F94FF3" w:rsidRPr="00424C41">
        <w:rPr>
          <w:bCs/>
          <w:color w:val="000000"/>
        </w:rPr>
        <w:t xml:space="preserve"> show the flank and crater wear. What are the critical values indicating the end of tool life?</w:t>
      </w:r>
    </w:p>
    <w:p w14:paraId="0778D93B" w14:textId="77777777" w:rsidR="00F94FF3" w:rsidRPr="00424C41" w:rsidRDefault="00F94FF3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 w:rsidRPr="00424C41">
        <w:rPr>
          <w:bCs/>
          <w:color w:val="000000"/>
        </w:rPr>
        <w:t>Write down the extended Taylor</w:t>
      </w:r>
      <w:r w:rsidR="00616FC8">
        <w:rPr>
          <w:bCs/>
          <w:color w:val="000000"/>
        </w:rPr>
        <w:t>'</w:t>
      </w:r>
      <w:r w:rsidRPr="00424C41">
        <w:rPr>
          <w:bCs/>
          <w:color w:val="000000"/>
        </w:rPr>
        <w:t>s tool life equation. Describe the variables in the equation.</w:t>
      </w:r>
    </w:p>
    <w:p w14:paraId="42325545" w14:textId="77777777" w:rsidR="00F94FF3" w:rsidRPr="00424C41" w:rsidRDefault="00D46C1B" w:rsidP="00F94FF3">
      <w:pPr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bCs/>
          <w:color w:val="000000"/>
        </w:rPr>
      </w:pPr>
      <w:r>
        <w:rPr>
          <w:bCs/>
          <w:color w:val="000000"/>
          <w:lang w:val="en-AU"/>
        </w:rPr>
        <w:t xml:space="preserve"> </w:t>
      </w:r>
      <w:r w:rsidR="00F94FF3" w:rsidRPr="00424C41">
        <w:rPr>
          <w:bCs/>
          <w:color w:val="000000"/>
          <w:lang w:val="en-AU"/>
        </w:rPr>
        <w:t xml:space="preserve">A coated carbide cutting tool has </w:t>
      </w:r>
      <w:r w:rsidR="00007323">
        <w:rPr>
          <w:bCs/>
          <w:color w:val="000000"/>
          <w:lang w:val="en-AU"/>
        </w:rPr>
        <w:t xml:space="preserve">a </w:t>
      </w:r>
      <w:r w:rsidR="00F94FF3" w:rsidRPr="00424C41">
        <w:rPr>
          <w:bCs/>
          <w:color w:val="000000"/>
          <w:lang w:val="en-AU"/>
        </w:rPr>
        <w:t>60</w:t>
      </w:r>
      <w:r w:rsidR="00C05392">
        <w:rPr>
          <w:bCs/>
          <w:color w:val="000000"/>
          <w:lang w:val="en-AU"/>
        </w:rPr>
        <w:t>-minute</w:t>
      </w:r>
      <w:r w:rsidR="00F94FF3" w:rsidRPr="00424C41">
        <w:rPr>
          <w:bCs/>
          <w:color w:val="000000"/>
          <w:lang w:val="en-AU"/>
        </w:rPr>
        <w:t xml:space="preserve"> tool life when cutting mild steel at 1.2</w:t>
      </w:r>
      <w:r w:rsidR="00F94FF3" w:rsidRPr="00424C41">
        <w:rPr>
          <w:bCs/>
          <w:color w:val="000000"/>
        </w:rPr>
        <w:t xml:space="preserve"> </w:t>
      </w:r>
      <w:r w:rsidR="00F94FF3" w:rsidRPr="00424C41">
        <w:rPr>
          <w:bCs/>
          <w:color w:val="000000"/>
          <w:lang w:val="en-AU"/>
        </w:rPr>
        <w:t xml:space="preserve">m/s. </w:t>
      </w:r>
      <w:r w:rsidR="00007323">
        <w:rPr>
          <w:bCs/>
          <w:color w:val="000000"/>
          <w:lang w:val="en-AU"/>
        </w:rPr>
        <w:t>Suppose</w:t>
      </w:r>
      <w:r w:rsidR="00F94FF3" w:rsidRPr="00424C41">
        <w:rPr>
          <w:bCs/>
          <w:color w:val="000000"/>
          <w:lang w:val="en-AU"/>
        </w:rPr>
        <w:t xml:space="preserve"> Taylor</w:t>
      </w:r>
      <w:r w:rsidR="00616FC8">
        <w:rPr>
          <w:bCs/>
          <w:color w:val="000000"/>
          <w:lang w:val="en-AU"/>
        </w:rPr>
        <w:t>'</w:t>
      </w:r>
      <w:r w:rsidR="00F94FF3" w:rsidRPr="00424C41">
        <w:rPr>
          <w:bCs/>
          <w:color w:val="000000"/>
          <w:lang w:val="en-AU"/>
        </w:rPr>
        <w:t>s tool-life exponent is 0.25</w:t>
      </w:r>
      <w:r w:rsidR="00F94FF3" w:rsidRPr="00424C41">
        <w:rPr>
          <w:bCs/>
          <w:color w:val="000000"/>
        </w:rPr>
        <w:t>.</w:t>
      </w:r>
      <w:r w:rsidR="00F94FF3" w:rsidRPr="00424C41">
        <w:rPr>
          <w:bCs/>
          <w:color w:val="000000"/>
          <w:lang w:val="en-AU"/>
        </w:rPr>
        <w:t xml:space="preserve"> Find Taylor</w:t>
      </w:r>
      <w:r w:rsidR="00616FC8">
        <w:rPr>
          <w:bCs/>
          <w:color w:val="000000"/>
          <w:lang w:val="en-AU"/>
        </w:rPr>
        <w:t>'</w:t>
      </w:r>
      <w:r w:rsidR="00F94FF3" w:rsidRPr="00424C41">
        <w:rPr>
          <w:bCs/>
          <w:color w:val="000000"/>
          <w:lang w:val="en-AU"/>
        </w:rPr>
        <w:t xml:space="preserve">s tool-life constant and tool life if the cutting speed </w:t>
      </w:r>
      <w:r w:rsidR="00C05392">
        <w:rPr>
          <w:bCs/>
          <w:color w:val="000000"/>
          <w:lang w:val="en-AU"/>
        </w:rPr>
        <w:t>doubles</w:t>
      </w:r>
      <w:r w:rsidR="00F94FF3" w:rsidRPr="00424C41">
        <w:rPr>
          <w:bCs/>
          <w:color w:val="000000"/>
          <w:lang w:val="en-AU"/>
        </w:rPr>
        <w:t>.</w:t>
      </w:r>
    </w:p>
    <w:p w14:paraId="1FFE11AF" w14:textId="77777777" w:rsidR="00F94FF3" w:rsidRPr="00424C41" w:rsidRDefault="00F94FF3" w:rsidP="000373DF">
      <w:pPr>
        <w:widowControl w:val="0"/>
        <w:autoSpaceDE w:val="0"/>
        <w:autoSpaceDN w:val="0"/>
        <w:adjustRightInd w:val="0"/>
        <w:ind w:left="720"/>
        <w:jc w:val="both"/>
        <w:rPr>
          <w:bCs/>
          <w:color w:val="000000"/>
        </w:rPr>
      </w:pPr>
    </w:p>
    <w:p w14:paraId="70F92357" w14:textId="77777777" w:rsidR="00B312CC" w:rsidRDefault="008C6476" w:rsidP="00340A94">
      <w:pPr>
        <w:widowControl w:val="0"/>
        <w:autoSpaceDE w:val="0"/>
        <w:autoSpaceDN w:val="0"/>
        <w:adjustRightInd w:val="0"/>
        <w:jc w:val="both"/>
        <w:rPr>
          <w:b/>
          <w:color w:val="000000"/>
        </w:rPr>
      </w:pPr>
      <w:r w:rsidRPr="008C6476">
        <w:rPr>
          <w:b/>
          <w:color w:val="000000"/>
        </w:rPr>
        <w:t>NON-TRADITIONAL PROCESSES</w:t>
      </w:r>
    </w:p>
    <w:p w14:paraId="20CDA65C" w14:textId="77777777" w:rsidR="00BD6F7A" w:rsidRDefault="00B312CC" w:rsidP="00340A94">
      <w:pPr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</w:pPr>
      <w:r>
        <w:t xml:space="preserve">Why </w:t>
      </w:r>
      <w:r w:rsidR="00616FC8">
        <w:t xml:space="preserve">do </w:t>
      </w:r>
      <w:r>
        <w:t>we need non</w:t>
      </w:r>
      <w:r w:rsidR="00616FC8">
        <w:t>-</w:t>
      </w:r>
      <w:r>
        <w:t>traditional machining processes? Explain.</w:t>
      </w:r>
    </w:p>
    <w:p w14:paraId="0C73E4AD" w14:textId="77777777" w:rsidR="00C02F3B" w:rsidRDefault="00C02F3B" w:rsidP="00340A94">
      <w:pPr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</w:pPr>
      <w:r>
        <w:t xml:space="preserve">Classify the non-traditional machining processes according to the </w:t>
      </w:r>
      <w:r w:rsidR="00616FC8">
        <w:t>"</w:t>
      </w:r>
      <w:r>
        <w:t>type of energy used</w:t>
      </w:r>
      <w:r w:rsidR="00616FC8">
        <w:t>"</w:t>
      </w:r>
      <w:r>
        <w:t>.</w:t>
      </w:r>
    </w:p>
    <w:p w14:paraId="55187EBD" w14:textId="77777777" w:rsidR="00B312CC" w:rsidRPr="008C6476" w:rsidRDefault="00B312CC" w:rsidP="00CE4F88">
      <w:pPr>
        <w:widowControl w:val="0"/>
        <w:autoSpaceDE w:val="0"/>
        <w:autoSpaceDN w:val="0"/>
        <w:adjustRightInd w:val="0"/>
        <w:ind w:left="360"/>
        <w:jc w:val="both"/>
        <w:rPr>
          <w:b/>
          <w:color w:val="000000"/>
        </w:rPr>
      </w:pPr>
    </w:p>
    <w:p w14:paraId="27C2F3DA" w14:textId="77777777" w:rsidR="008C6476" w:rsidRPr="008B7B2E" w:rsidRDefault="008C6476" w:rsidP="00CE4F88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  <w:u w:val="single"/>
        </w:rPr>
      </w:pPr>
      <w:r w:rsidRPr="008B7B2E">
        <w:rPr>
          <w:color w:val="000000"/>
          <w:u w:val="single"/>
        </w:rPr>
        <w:t>AJM/AWJM</w:t>
      </w:r>
    </w:p>
    <w:p w14:paraId="7D11A7D7" w14:textId="77777777" w:rsidR="00BD6F7A" w:rsidRDefault="00BD6F7A" w:rsidP="00BD6F7A">
      <w:pPr>
        <w:ind w:left="360"/>
        <w:rPr>
          <w:noProof/>
          <w:lang w:val="tr-TR" w:eastAsia="tr-TR"/>
        </w:rPr>
      </w:pPr>
    </w:p>
    <w:p w14:paraId="2960E568" w14:textId="77777777" w:rsidR="00BD6F7A" w:rsidRDefault="00B4286F" w:rsidP="00BD6F7A">
      <w:pPr>
        <w:ind w:left="360"/>
        <w:rPr>
          <w:noProof/>
          <w:lang w:val="tr-TR" w:eastAsia="tr-TR"/>
        </w:rPr>
      </w:pPr>
      <w:r w:rsidRPr="00BD6F7A">
        <w:rPr>
          <w:noProof/>
        </w:rPr>
        <w:drawing>
          <wp:inline distT="0" distB="0" distL="0" distR="0" wp14:anchorId="1F85BBA7" wp14:editId="687CB461">
            <wp:extent cx="2628900" cy="26289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D9BD4" w14:textId="77777777" w:rsidR="00BD6F7A" w:rsidRDefault="00BD6F7A" w:rsidP="00340A94">
      <w:pPr>
        <w:numPr>
          <w:ilvl w:val="0"/>
          <w:numId w:val="16"/>
        </w:numPr>
      </w:pPr>
      <w:r>
        <w:t>Write down the names of the above</w:t>
      </w:r>
      <w:r w:rsidR="00616FC8">
        <w:t>-</w:t>
      </w:r>
      <w:r>
        <w:t xml:space="preserve">numbered items in </w:t>
      </w:r>
      <w:r w:rsidR="00340A94">
        <w:t xml:space="preserve">a </w:t>
      </w:r>
      <w:r>
        <w:t>WJM system.</w:t>
      </w:r>
    </w:p>
    <w:p w14:paraId="0D5FCDB7" w14:textId="77777777" w:rsidR="00BD6F7A" w:rsidRDefault="00BD6F7A" w:rsidP="00340A94">
      <w:pPr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</w:pPr>
      <w:r>
        <w:t>What are the applications of WJM systems?</w:t>
      </w:r>
    </w:p>
    <w:p w14:paraId="2F6393B6" w14:textId="77777777" w:rsidR="000620B3" w:rsidRPr="000620B3" w:rsidRDefault="000620B3" w:rsidP="00340A94">
      <w:pPr>
        <w:pStyle w:val="ListParagraph"/>
        <w:numPr>
          <w:ilvl w:val="0"/>
          <w:numId w:val="1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What are the </w:t>
      </w:r>
      <w:r w:rsidR="00B312CC">
        <w:rPr>
          <w:sz w:val="24"/>
          <w:szCs w:val="24"/>
        </w:rPr>
        <w:t>t</w:t>
      </w:r>
      <w:r>
        <w:rPr>
          <w:sz w:val="24"/>
          <w:szCs w:val="24"/>
        </w:rPr>
        <w:t xml:space="preserve">echnical capabilities of </w:t>
      </w:r>
      <w:r w:rsidR="00616FC8">
        <w:rPr>
          <w:sz w:val="24"/>
          <w:szCs w:val="24"/>
        </w:rPr>
        <w:t xml:space="preserve">the </w:t>
      </w:r>
      <w:r>
        <w:rPr>
          <w:sz w:val="24"/>
          <w:szCs w:val="24"/>
        </w:rPr>
        <w:t>abrasive water jet cutting technique?</w:t>
      </w:r>
    </w:p>
    <w:p w14:paraId="1A2689BB" w14:textId="77777777" w:rsidR="00BD6F7A" w:rsidRDefault="00BD6F7A" w:rsidP="00BD6F7A">
      <w:pPr>
        <w:widowControl w:val="0"/>
        <w:autoSpaceDE w:val="0"/>
        <w:autoSpaceDN w:val="0"/>
        <w:adjustRightInd w:val="0"/>
        <w:ind w:left="720"/>
        <w:jc w:val="both"/>
        <w:rPr>
          <w:color w:val="000000"/>
        </w:rPr>
      </w:pPr>
    </w:p>
    <w:p w14:paraId="537E91E4" w14:textId="77777777" w:rsidR="00BD6F7A" w:rsidRDefault="00BD6F7A" w:rsidP="00CE4F88">
      <w:pPr>
        <w:widowControl w:val="0"/>
        <w:autoSpaceDE w:val="0"/>
        <w:autoSpaceDN w:val="0"/>
        <w:adjustRightInd w:val="0"/>
        <w:ind w:left="360"/>
        <w:jc w:val="both"/>
        <w:rPr>
          <w:noProof/>
          <w:lang w:val="tr-TR" w:eastAsia="tr-TR"/>
        </w:rPr>
      </w:pPr>
      <w:r>
        <w:rPr>
          <w:color w:val="000000"/>
        </w:rPr>
        <w:lastRenderedPageBreak/>
        <w:t xml:space="preserve"> </w:t>
      </w:r>
      <w:r w:rsidR="00B4286F" w:rsidRPr="00BD6F7A">
        <w:rPr>
          <w:noProof/>
        </w:rPr>
        <w:drawing>
          <wp:inline distT="0" distB="0" distL="0" distR="0" wp14:anchorId="1320EEB8" wp14:editId="7172B785">
            <wp:extent cx="1371600" cy="982980"/>
            <wp:effectExtent l="19050" t="19050" r="0" b="7620"/>
            <wp:docPr id="5" name="Picture 2" descr="fg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g19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97" t="23622" r="27756" b="58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82980"/>
                    </a:xfrm>
                    <a:prstGeom prst="rect">
                      <a:avLst/>
                    </a:prstGeom>
                    <a:noFill/>
                    <a:ln w="15875" cmpd="sng">
                      <a:solidFill>
                        <a:srgbClr val="ED7D3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AFB231" w14:textId="77777777" w:rsidR="00616FC8" w:rsidRDefault="00616FC8" w:rsidP="00CE4F88">
      <w:pPr>
        <w:widowControl w:val="0"/>
        <w:autoSpaceDE w:val="0"/>
        <w:autoSpaceDN w:val="0"/>
        <w:adjustRightInd w:val="0"/>
        <w:ind w:left="360"/>
        <w:jc w:val="both"/>
        <w:rPr>
          <w:noProof/>
          <w:lang w:val="tr-TR" w:eastAsia="tr-TR"/>
        </w:rPr>
      </w:pPr>
    </w:p>
    <w:p w14:paraId="2453DDE4" w14:textId="77777777" w:rsidR="00BD6F7A" w:rsidRDefault="00BD6F7A" w:rsidP="00CE4F88">
      <w:pPr>
        <w:widowControl w:val="0"/>
        <w:autoSpaceDE w:val="0"/>
        <w:autoSpaceDN w:val="0"/>
        <w:adjustRightInd w:val="0"/>
        <w:ind w:left="360"/>
        <w:jc w:val="both"/>
        <w:rPr>
          <w:noProof/>
          <w:lang w:val="tr-TR" w:eastAsia="tr-TR"/>
        </w:rPr>
      </w:pPr>
    </w:p>
    <w:p w14:paraId="4074305F" w14:textId="77777777" w:rsidR="00616FC8" w:rsidRDefault="00BD6F7A" w:rsidP="00616FC8">
      <w:pPr>
        <w:widowControl w:val="0"/>
        <w:numPr>
          <w:ilvl w:val="0"/>
          <w:numId w:val="16"/>
        </w:numPr>
        <w:autoSpaceDE w:val="0"/>
        <w:autoSpaceDN w:val="0"/>
        <w:adjustRightInd w:val="0"/>
        <w:ind w:left="360"/>
        <w:jc w:val="both"/>
      </w:pPr>
      <w:r>
        <w:t>The above</w:t>
      </w:r>
      <w:r w:rsidR="00616FC8">
        <w:t>-</w:t>
      </w:r>
      <w:r>
        <w:t xml:space="preserve">given part is 20 mm </w:t>
      </w:r>
      <w:r w:rsidR="00007323">
        <w:t xml:space="preserve">in </w:t>
      </w:r>
      <w:r>
        <w:t xml:space="preserve">diameter and 5 mm </w:t>
      </w:r>
      <w:r w:rsidR="00007323">
        <w:t xml:space="preserve">in </w:t>
      </w:r>
      <w:r>
        <w:t>depth (t</w:t>
      </w:r>
      <w:r w:rsidR="00DA3A59">
        <w:t>hickness). If the part was</w:t>
      </w:r>
      <w:r>
        <w:t xml:space="preserve"> made of </w:t>
      </w:r>
      <w:r w:rsidRPr="00616FC8">
        <w:rPr>
          <w:u w:val="single"/>
        </w:rPr>
        <w:t>alumina</w:t>
      </w:r>
      <w:r w:rsidR="00616FC8">
        <w:t xml:space="preserve">, a </w:t>
      </w:r>
      <w:r>
        <w:t>non</w:t>
      </w:r>
      <w:r w:rsidR="00616FC8">
        <w:t>-conductive ceramic material</w:t>
      </w:r>
      <w:r>
        <w:t>, which technique(s) do you recommend? Only write the name(s) of the technique(s).</w:t>
      </w:r>
    </w:p>
    <w:p w14:paraId="44707D5C" w14:textId="77777777" w:rsidR="00BD6F7A" w:rsidRDefault="00BD6F7A" w:rsidP="00616FC8">
      <w:pPr>
        <w:widowControl w:val="0"/>
        <w:numPr>
          <w:ilvl w:val="0"/>
          <w:numId w:val="16"/>
        </w:numPr>
        <w:autoSpaceDE w:val="0"/>
        <w:autoSpaceDN w:val="0"/>
        <w:adjustRightInd w:val="0"/>
        <w:ind w:left="360"/>
        <w:jc w:val="both"/>
      </w:pPr>
      <w:r>
        <w:t xml:space="preserve">Which technique(s) do you recommend </w:t>
      </w:r>
      <w:proofErr w:type="gramStart"/>
      <w:r>
        <w:t>to produce</w:t>
      </w:r>
      <w:proofErr w:type="gramEnd"/>
      <w:r>
        <w:t xml:space="preserve"> t</w:t>
      </w:r>
      <w:r w:rsidR="000620B3">
        <w:t>he parts show</w:t>
      </w:r>
      <w:r w:rsidR="00616FC8">
        <w:t>n</w:t>
      </w:r>
      <w:r w:rsidR="000620B3">
        <w:t xml:space="preserve"> below (</w:t>
      </w:r>
      <w:r w:rsidR="00007323">
        <w:t xml:space="preserve">the </w:t>
      </w:r>
      <w:r w:rsidR="000620B3">
        <w:t>material is brass)?</w:t>
      </w:r>
    </w:p>
    <w:p w14:paraId="2A860BE3" w14:textId="77777777" w:rsidR="00C02F3B" w:rsidRDefault="00C02F3B" w:rsidP="00340A94">
      <w:pPr>
        <w:ind w:left="360"/>
        <w:jc w:val="both"/>
      </w:pPr>
    </w:p>
    <w:p w14:paraId="7382D8A8" w14:textId="77777777" w:rsidR="00BD6F7A" w:rsidRDefault="00B4286F" w:rsidP="00340A94">
      <w:pPr>
        <w:ind w:left="540"/>
        <w:jc w:val="both"/>
      </w:pPr>
      <w:r w:rsidRPr="00BD6F7A">
        <w:rPr>
          <w:rFonts w:ascii="Arial" w:hAnsi="Arial" w:cs="Arial"/>
          <w:noProof/>
          <w:color w:val="0000FF"/>
          <w:sz w:val="27"/>
          <w:szCs w:val="27"/>
        </w:rPr>
        <w:drawing>
          <wp:inline distT="0" distB="0" distL="0" distR="0" wp14:anchorId="58F76FBD" wp14:editId="27867A68">
            <wp:extent cx="2110740" cy="1440180"/>
            <wp:effectExtent l="0" t="0" r="0" b="0"/>
            <wp:docPr id="3" name="Picture 11" descr="edm die sinking parts ile ilgili görsel sonucu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dm die sinking parts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E9306" w14:textId="77777777" w:rsidR="00BD6F7A" w:rsidRDefault="00BD6F7A" w:rsidP="00BD6F7A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</w:rPr>
      </w:pPr>
    </w:p>
    <w:p w14:paraId="131B3FE6" w14:textId="77777777" w:rsidR="00B312CC" w:rsidRDefault="00B312CC" w:rsidP="00340A94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</w:pPr>
      <w:r>
        <w:t xml:space="preserve">If you </w:t>
      </w:r>
      <w:r w:rsidR="00616FC8">
        <w:t xml:space="preserve">attempt to build a WJM (water jet machining/cutting) </w:t>
      </w:r>
      <w:proofErr w:type="gramStart"/>
      <w:r w:rsidR="00616FC8">
        <w:t>machine tool</w:t>
      </w:r>
      <w:proofErr w:type="gramEnd"/>
      <w:r w:rsidR="00616FC8">
        <w:t xml:space="preserve"> for the</w:t>
      </w:r>
      <w:r>
        <w:t xml:space="preserve"> first time in your manufacturing company, which </w:t>
      </w:r>
      <w:r w:rsidR="00C05392">
        <w:t>machine tool unit</w:t>
      </w:r>
      <w:r>
        <w:t xml:space="preserve"> will cause difficulties and need more know-how? Why? Discuss briefly.</w:t>
      </w:r>
    </w:p>
    <w:p w14:paraId="176F11A1" w14:textId="77777777" w:rsidR="00B312CC" w:rsidRDefault="00B312CC" w:rsidP="00340A94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</w:pPr>
      <w:r>
        <w:t xml:space="preserve">What is </w:t>
      </w:r>
      <w:r w:rsidR="00616FC8">
        <w:t xml:space="preserve">a </w:t>
      </w:r>
      <w:r>
        <w:t>coherent jet in WJM? How can we increase the coherent jet length?</w:t>
      </w:r>
    </w:p>
    <w:p w14:paraId="1B04145F" w14:textId="77777777" w:rsidR="008C6476" w:rsidRDefault="008C6476" w:rsidP="00340A94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</w:rPr>
      </w:pPr>
    </w:p>
    <w:p w14:paraId="068E53E9" w14:textId="77777777" w:rsidR="00B312CC" w:rsidRDefault="00B312CC" w:rsidP="00CE4F88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</w:rPr>
      </w:pPr>
    </w:p>
    <w:p w14:paraId="1D35CB7E" w14:textId="77777777" w:rsidR="008C6476" w:rsidRPr="008B7B2E" w:rsidRDefault="008C6476" w:rsidP="00CE4F88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  <w:u w:val="single"/>
        </w:rPr>
      </w:pPr>
      <w:r w:rsidRPr="008B7B2E">
        <w:rPr>
          <w:color w:val="000000"/>
          <w:u w:val="single"/>
        </w:rPr>
        <w:t>EDM/WEDM</w:t>
      </w:r>
    </w:p>
    <w:p w14:paraId="33CC5CF1" w14:textId="77777777" w:rsidR="00BD6F7A" w:rsidRDefault="008B7B2E" w:rsidP="00CE4F88">
      <w:pPr>
        <w:widowControl w:val="0"/>
        <w:autoSpaceDE w:val="0"/>
        <w:autoSpaceDN w:val="0"/>
        <w:adjustRightInd w:val="0"/>
        <w:ind w:left="360"/>
        <w:jc w:val="both"/>
      </w:pPr>
      <w:r>
        <w:rPr>
          <w:color w:val="000000"/>
        </w:rPr>
        <w:t xml:space="preserve">1) </w:t>
      </w:r>
      <w:r w:rsidR="00BD6F7A">
        <w:t xml:space="preserve">Why </w:t>
      </w:r>
      <w:r w:rsidR="00257AB5">
        <w:t>does the tool electrode</w:t>
      </w:r>
      <w:r w:rsidR="00616FC8">
        <w:t xml:space="preserve"> wear</w:t>
      </w:r>
      <w:r w:rsidR="00BD6F7A">
        <w:t xml:space="preserve"> less than the workpiece in </w:t>
      </w:r>
      <w:r w:rsidR="00616FC8">
        <w:t xml:space="preserve">the </w:t>
      </w:r>
      <w:r w:rsidR="00BD6F7A">
        <w:t>EDM process?</w:t>
      </w:r>
    </w:p>
    <w:p w14:paraId="42165DEC" w14:textId="77777777" w:rsidR="00BD6F7A" w:rsidRDefault="008B7B2E" w:rsidP="00CE4F88">
      <w:pPr>
        <w:widowControl w:val="0"/>
        <w:autoSpaceDE w:val="0"/>
        <w:autoSpaceDN w:val="0"/>
        <w:adjustRightInd w:val="0"/>
        <w:ind w:left="360"/>
        <w:jc w:val="both"/>
      </w:pPr>
      <w:r>
        <w:t xml:space="preserve">2) </w:t>
      </w:r>
      <w:r w:rsidR="00BD6F7A">
        <w:t xml:space="preserve">What are the applications of </w:t>
      </w:r>
      <w:r w:rsidR="00616FC8">
        <w:t xml:space="preserve">the </w:t>
      </w:r>
      <w:r w:rsidR="00BD6F7A">
        <w:t xml:space="preserve">EDM process in </w:t>
      </w:r>
      <w:r w:rsidR="00616FC8">
        <w:t xml:space="preserve">the </w:t>
      </w:r>
      <w:r w:rsidR="00BD6F7A">
        <w:t>industry?</w:t>
      </w:r>
    </w:p>
    <w:p w14:paraId="6F1DEE70" w14:textId="77777777" w:rsidR="000620B3" w:rsidRDefault="008B7B2E" w:rsidP="00CE4F88">
      <w:pPr>
        <w:widowControl w:val="0"/>
        <w:autoSpaceDE w:val="0"/>
        <w:autoSpaceDN w:val="0"/>
        <w:adjustRightInd w:val="0"/>
        <w:ind w:left="360"/>
        <w:jc w:val="both"/>
      </w:pPr>
      <w:r>
        <w:t xml:space="preserve">3) </w:t>
      </w:r>
      <w:r w:rsidR="000620B3" w:rsidRPr="0061278E">
        <w:t xml:space="preserve">What are the superiorities of </w:t>
      </w:r>
      <w:r w:rsidR="00616FC8">
        <w:t xml:space="preserve">the </w:t>
      </w:r>
      <w:r w:rsidR="000620B3" w:rsidRPr="0061278E">
        <w:t xml:space="preserve">EDM technique to the other manufacturing processes </w:t>
      </w:r>
      <w:r w:rsidR="00C02F3B">
        <w:t>we studied?</w:t>
      </w:r>
    </w:p>
    <w:p w14:paraId="6A51385E" w14:textId="77777777" w:rsidR="000620B3" w:rsidRDefault="008B7B2E" w:rsidP="000620B3">
      <w:pPr>
        <w:widowControl w:val="0"/>
        <w:autoSpaceDE w:val="0"/>
        <w:autoSpaceDN w:val="0"/>
        <w:adjustRightInd w:val="0"/>
        <w:ind w:left="360"/>
        <w:jc w:val="both"/>
        <w:rPr>
          <w:bCs/>
          <w:color w:val="000000"/>
        </w:rPr>
      </w:pPr>
      <w:r>
        <w:t xml:space="preserve">4) </w:t>
      </w:r>
      <w:r w:rsidR="000620B3" w:rsidRPr="0061278E">
        <w:t>What are the f</w:t>
      </w:r>
      <w:r w:rsidR="00C02F3B">
        <w:rPr>
          <w:bCs/>
          <w:color w:val="000000"/>
        </w:rPr>
        <w:t>unctions</w:t>
      </w:r>
      <w:r w:rsidR="000620B3" w:rsidRPr="000620B3">
        <w:rPr>
          <w:bCs/>
          <w:color w:val="000000"/>
        </w:rPr>
        <w:t xml:space="preserve"> of dielectric fluids in EDM?</w:t>
      </w:r>
    </w:p>
    <w:p w14:paraId="48EC6DC0" w14:textId="77777777" w:rsidR="00C02F3B" w:rsidRDefault="00C02F3B" w:rsidP="000620B3">
      <w:pPr>
        <w:widowControl w:val="0"/>
        <w:autoSpaceDE w:val="0"/>
        <w:autoSpaceDN w:val="0"/>
        <w:adjustRightInd w:val="0"/>
        <w:ind w:left="360"/>
        <w:jc w:val="both"/>
        <w:rPr>
          <w:bCs/>
          <w:color w:val="000000"/>
        </w:rPr>
      </w:pPr>
      <w:r>
        <w:rPr>
          <w:bCs/>
          <w:color w:val="000000"/>
        </w:rPr>
        <w:t xml:space="preserve">5) </w:t>
      </w:r>
      <w:r>
        <w:t xml:space="preserve">What are the properties of </w:t>
      </w:r>
      <w:r w:rsidR="00616FC8">
        <w:t>suitable</w:t>
      </w:r>
      <w:r w:rsidRPr="000620B3">
        <w:rPr>
          <w:bCs/>
          <w:color w:val="000000"/>
        </w:rPr>
        <w:t xml:space="preserve"> dielectric fluids in EDM?</w:t>
      </w:r>
    </w:p>
    <w:p w14:paraId="313B4567" w14:textId="77777777" w:rsidR="000620B3" w:rsidRDefault="00C02F3B" w:rsidP="000620B3">
      <w:pPr>
        <w:widowControl w:val="0"/>
        <w:autoSpaceDE w:val="0"/>
        <w:autoSpaceDN w:val="0"/>
        <w:adjustRightInd w:val="0"/>
        <w:ind w:left="360"/>
        <w:jc w:val="both"/>
      </w:pPr>
      <w:r>
        <w:rPr>
          <w:bCs/>
          <w:color w:val="000000"/>
        </w:rPr>
        <w:t>6</w:t>
      </w:r>
      <w:r w:rsidR="008B7B2E">
        <w:rPr>
          <w:bCs/>
          <w:color w:val="000000"/>
        </w:rPr>
        <w:t xml:space="preserve">) </w:t>
      </w:r>
      <w:r w:rsidR="00B312CC">
        <w:t xml:space="preserve">What are the </w:t>
      </w:r>
      <w:r w:rsidR="00616FC8">
        <w:t>critical</w:t>
      </w:r>
      <w:r w:rsidR="00B312CC">
        <w:t xml:space="preserve"> factors in tool design in EDM? How </w:t>
      </w:r>
      <w:r w:rsidR="00616FC8">
        <w:t xml:space="preserve">do </w:t>
      </w:r>
      <w:r w:rsidR="00B312CC">
        <w:t>these factors affect the cost of the process?</w:t>
      </w:r>
    </w:p>
    <w:p w14:paraId="49E2546A" w14:textId="77777777" w:rsidR="00340A94" w:rsidRDefault="008B7B2E" w:rsidP="000620B3">
      <w:pPr>
        <w:widowControl w:val="0"/>
        <w:autoSpaceDE w:val="0"/>
        <w:autoSpaceDN w:val="0"/>
        <w:adjustRightInd w:val="0"/>
        <w:ind w:left="360"/>
        <w:jc w:val="both"/>
      </w:pPr>
      <w:r>
        <w:t xml:space="preserve">7) </w:t>
      </w:r>
      <w:r w:rsidR="00340A94">
        <w:t xml:space="preserve">How </w:t>
      </w:r>
      <w:r w:rsidR="00257AB5">
        <w:t>is the electrode wear</w:t>
      </w:r>
      <w:r w:rsidR="00340A94">
        <w:t xml:space="preserve"> affected by </w:t>
      </w:r>
      <w:r w:rsidR="00C05392">
        <w:t>EDM's machining depth and machining area</w:t>
      </w:r>
      <w:r w:rsidR="00340A94">
        <w:t>? Explain briefly.</w:t>
      </w:r>
    </w:p>
    <w:p w14:paraId="0ACD31BD" w14:textId="77777777" w:rsidR="00616FC8" w:rsidRDefault="00616FC8" w:rsidP="008B7B2E">
      <w:pPr>
        <w:spacing w:after="120"/>
        <w:ind w:firstLine="360"/>
        <w:rPr>
          <w:color w:val="000000"/>
        </w:rPr>
      </w:pPr>
    </w:p>
    <w:p w14:paraId="7CF9E138" w14:textId="77777777" w:rsidR="00616FC8" w:rsidRDefault="00616FC8" w:rsidP="008B7B2E">
      <w:pPr>
        <w:spacing w:after="120"/>
        <w:ind w:firstLine="360"/>
        <w:rPr>
          <w:color w:val="000000"/>
        </w:rPr>
      </w:pPr>
    </w:p>
    <w:p w14:paraId="19421F13" w14:textId="77777777" w:rsidR="00616FC8" w:rsidRDefault="00616FC8" w:rsidP="008B7B2E">
      <w:pPr>
        <w:spacing w:after="120"/>
        <w:ind w:firstLine="360"/>
        <w:rPr>
          <w:color w:val="000000"/>
        </w:rPr>
      </w:pPr>
    </w:p>
    <w:p w14:paraId="18AEEDF4" w14:textId="77777777" w:rsidR="00616FC8" w:rsidRDefault="00616FC8" w:rsidP="008B7B2E">
      <w:pPr>
        <w:spacing w:after="120"/>
        <w:ind w:firstLine="360"/>
        <w:rPr>
          <w:color w:val="000000"/>
        </w:rPr>
      </w:pPr>
    </w:p>
    <w:p w14:paraId="09EB5926" w14:textId="77777777" w:rsidR="00616FC8" w:rsidRDefault="00616FC8" w:rsidP="008B7B2E">
      <w:pPr>
        <w:spacing w:after="120"/>
        <w:ind w:firstLine="360"/>
        <w:rPr>
          <w:color w:val="000000"/>
        </w:rPr>
      </w:pPr>
    </w:p>
    <w:p w14:paraId="24C7C06D" w14:textId="77777777" w:rsidR="00616FC8" w:rsidRDefault="00616FC8" w:rsidP="008B7B2E">
      <w:pPr>
        <w:spacing w:after="120"/>
        <w:ind w:firstLine="360"/>
        <w:rPr>
          <w:color w:val="000000"/>
        </w:rPr>
      </w:pPr>
    </w:p>
    <w:p w14:paraId="1E2DE33A" w14:textId="77777777" w:rsidR="00616FC8" w:rsidRDefault="00616FC8" w:rsidP="008B7B2E">
      <w:pPr>
        <w:spacing w:after="120"/>
        <w:ind w:firstLine="360"/>
        <w:rPr>
          <w:color w:val="000000"/>
        </w:rPr>
      </w:pPr>
    </w:p>
    <w:p w14:paraId="6172E270" w14:textId="77777777" w:rsidR="00BD6F7A" w:rsidRDefault="008B7B2E" w:rsidP="008B7B2E">
      <w:pPr>
        <w:spacing w:after="120"/>
        <w:ind w:firstLine="360"/>
      </w:pPr>
      <w:r>
        <w:rPr>
          <w:color w:val="000000"/>
        </w:rPr>
        <w:lastRenderedPageBreak/>
        <w:t xml:space="preserve">8) </w:t>
      </w:r>
      <w:r w:rsidR="00BD6F7A">
        <w:t xml:space="preserve">In which process(es) </w:t>
      </w:r>
      <w:r w:rsidR="00616FC8">
        <w:t>can you</w:t>
      </w:r>
      <w:r w:rsidR="00BD6F7A">
        <w:t xml:space="preserve"> use the tools </w:t>
      </w:r>
      <w:r w:rsidR="00C05392">
        <w:t>below to machine</w:t>
      </w:r>
      <w:r w:rsidR="00BD6F7A">
        <w:t xml:space="preserve"> the workpiece?</w:t>
      </w:r>
    </w:p>
    <w:p w14:paraId="0F65CFA3" w14:textId="77777777" w:rsidR="00BD6F7A" w:rsidRDefault="00B4286F" w:rsidP="00BD6F7A">
      <w:pPr>
        <w:spacing w:after="120"/>
      </w:pPr>
      <w:r w:rsidRPr="00BD6F7A">
        <w:rPr>
          <w:noProof/>
          <w:color w:val="0000FF"/>
        </w:rPr>
        <w:drawing>
          <wp:inline distT="0" distB="0" distL="0" distR="0" wp14:anchorId="6D12ABF7" wp14:editId="005C07D0">
            <wp:extent cx="2286000" cy="1554480"/>
            <wp:effectExtent l="0" t="0" r="0" b="0"/>
            <wp:docPr id="6" name="Picture 33" descr="electric discharge machining copper electrodes ile ilgili görsel sonucu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electric discharge machining copper electrodes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B57BC" w14:textId="77777777" w:rsidR="00007323" w:rsidRDefault="00007323" w:rsidP="00BD6F7A">
      <w:pPr>
        <w:spacing w:after="120"/>
      </w:pPr>
    </w:p>
    <w:p w14:paraId="2CC1B7FE" w14:textId="4AA6DC20" w:rsidR="008C6476" w:rsidRDefault="000620B3" w:rsidP="008B7B2E">
      <w:pPr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</w:pPr>
      <w:r>
        <w:t xml:space="preserve">List the processes </w:t>
      </w:r>
      <w:r w:rsidR="007C6EE4">
        <w:t xml:space="preserve">required to produce the steel dies shown below </w:t>
      </w:r>
      <w:proofErr w:type="gramStart"/>
      <w:r w:rsidR="007C6EE4">
        <w:t xml:space="preserve">(die </w:t>
      </w:r>
      <w:proofErr w:type="gramEnd"/>
      <w:r w:rsidR="007C6EE4">
        <w:t xml:space="preserve">dimensions are approximately 20 x 17 x </w:t>
      </w:r>
      <w:r w:rsidR="00C02F3B">
        <w:t>4 mm).</w:t>
      </w:r>
    </w:p>
    <w:p w14:paraId="1EBC45F2" w14:textId="77777777" w:rsidR="00007323" w:rsidRDefault="00007323" w:rsidP="00007323">
      <w:pPr>
        <w:widowControl w:val="0"/>
        <w:autoSpaceDE w:val="0"/>
        <w:autoSpaceDN w:val="0"/>
        <w:adjustRightInd w:val="0"/>
        <w:ind w:left="720"/>
        <w:jc w:val="both"/>
      </w:pPr>
    </w:p>
    <w:p w14:paraId="37D41102" w14:textId="77777777" w:rsidR="000620B3" w:rsidRDefault="00B4286F" w:rsidP="00CE4F88">
      <w:pPr>
        <w:widowControl w:val="0"/>
        <w:autoSpaceDE w:val="0"/>
        <w:autoSpaceDN w:val="0"/>
        <w:adjustRightInd w:val="0"/>
        <w:ind w:left="360"/>
        <w:jc w:val="both"/>
      </w:pPr>
      <w:r w:rsidRPr="000620B3">
        <w:rPr>
          <w:rFonts w:ascii="Arial" w:hAnsi="Arial" w:cs="Arial"/>
          <w:noProof/>
          <w:color w:val="0000FF"/>
          <w:sz w:val="27"/>
          <w:szCs w:val="27"/>
        </w:rPr>
        <w:drawing>
          <wp:inline distT="0" distB="0" distL="0" distR="0" wp14:anchorId="65A46B63" wp14:editId="6FB890FA">
            <wp:extent cx="1988820" cy="1737360"/>
            <wp:effectExtent l="0" t="0" r="0" b="0"/>
            <wp:docPr id="7" name="Picture 934" descr="electric discharge machining ile ilgili görsel sonucu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4" descr="electric discharge machining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D4720" w14:textId="77777777" w:rsidR="000620B3" w:rsidRDefault="000620B3" w:rsidP="00CE4F88">
      <w:pPr>
        <w:widowControl w:val="0"/>
        <w:autoSpaceDE w:val="0"/>
        <w:autoSpaceDN w:val="0"/>
        <w:adjustRightInd w:val="0"/>
        <w:ind w:left="360"/>
        <w:jc w:val="both"/>
      </w:pPr>
    </w:p>
    <w:p w14:paraId="75BE88D0" w14:textId="5DBE71F7" w:rsidR="000620B3" w:rsidRPr="00B312CC" w:rsidRDefault="00C02F3B" w:rsidP="008B7B2E">
      <w:pPr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color w:val="000000"/>
        </w:rPr>
      </w:pPr>
      <w:r>
        <w:t xml:space="preserve">The </w:t>
      </w:r>
      <w:r w:rsidR="00B312CC">
        <w:t>R-C (relaxation circuits) are the first power generators developed i</w:t>
      </w:r>
      <w:r>
        <w:t xml:space="preserve">n </w:t>
      </w:r>
      <w:r w:rsidR="007C6EE4">
        <w:t>the history of EDM</w:t>
      </w:r>
      <w:r w:rsidR="00B312CC">
        <w:t xml:space="preserve"> (in 1945). </w:t>
      </w:r>
      <w:r w:rsidR="007C6EE4">
        <w:t>However, they are still in use</w:t>
      </w:r>
      <w:r w:rsidR="00B312CC">
        <w:t xml:space="preserve"> </w:t>
      </w:r>
      <w:r>
        <w:t xml:space="preserve">with pulse generators nowadays. </w:t>
      </w:r>
      <w:r w:rsidR="00B312CC">
        <w:t>For what type of machin</w:t>
      </w:r>
      <w:r>
        <w:t>ing applications</w:t>
      </w:r>
      <w:r w:rsidR="00B312CC">
        <w:t xml:space="preserve"> i</w:t>
      </w:r>
      <w:r w:rsidR="00616FC8">
        <w:t>s it</w:t>
      </w:r>
      <w:r w:rsidR="00B312CC">
        <w:t xml:space="preserve"> recommended?</w:t>
      </w:r>
    </w:p>
    <w:p w14:paraId="29938CE0" w14:textId="77777777" w:rsidR="00340A94" w:rsidRPr="00340A94" w:rsidRDefault="00B312CC" w:rsidP="008B7B2E">
      <w:pPr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color w:val="000000"/>
        </w:rPr>
      </w:pPr>
      <w:r w:rsidRPr="00B312CC">
        <w:rPr>
          <w:color w:val="000000"/>
        </w:rPr>
        <w:t xml:space="preserve">What </w:t>
      </w:r>
      <w:r w:rsidR="00616FC8">
        <w:rPr>
          <w:color w:val="000000"/>
        </w:rPr>
        <w:t>parameters are</w:t>
      </w:r>
      <w:r w:rsidR="00C02F3B">
        <w:rPr>
          <w:color w:val="000000"/>
        </w:rPr>
        <w:t xml:space="preserve"> effective on wire-pushing (</w:t>
      </w:r>
      <w:r w:rsidRPr="00B312CC">
        <w:rPr>
          <w:color w:val="000000"/>
        </w:rPr>
        <w:t>spark pushing) in wire EDM</w:t>
      </w:r>
      <w:r w:rsidR="00C02F3B">
        <w:rPr>
          <w:color w:val="000000"/>
        </w:rPr>
        <w:t>?</w:t>
      </w:r>
    </w:p>
    <w:p w14:paraId="1C9023DA" w14:textId="77777777" w:rsidR="00340A94" w:rsidRPr="00396E55" w:rsidRDefault="00340A94" w:rsidP="008B7B2E">
      <w:pPr>
        <w:numPr>
          <w:ilvl w:val="0"/>
          <w:numId w:val="17"/>
        </w:numPr>
        <w:jc w:val="both"/>
      </w:pPr>
      <w:r w:rsidRPr="00396E55">
        <w:t xml:space="preserve">One of the reasons for </w:t>
      </w:r>
      <w:r w:rsidR="00616FC8">
        <w:t>"</w:t>
      </w:r>
      <w:r w:rsidRPr="00396E55">
        <w:t>less tool electrode wear than the workpiece</w:t>
      </w:r>
      <w:r w:rsidR="00616FC8">
        <w:t>"</w:t>
      </w:r>
      <w:r w:rsidRPr="00396E55">
        <w:t xml:space="preserve"> is the</w:t>
      </w:r>
      <w:r w:rsidRPr="00396E55">
        <w:rPr>
          <w:b/>
        </w:rPr>
        <w:t xml:space="preserve"> </w:t>
      </w:r>
      <w:r w:rsidRPr="008B7B2E">
        <w:t>b</w:t>
      </w:r>
      <w:r w:rsidRPr="008B7B2E">
        <w:rPr>
          <w:color w:val="000000"/>
        </w:rPr>
        <w:t>etter</w:t>
      </w:r>
      <w:r w:rsidRPr="00340A94">
        <w:rPr>
          <w:color w:val="000000"/>
        </w:rPr>
        <w:t xml:space="preserve"> heat ………</w:t>
      </w:r>
      <w:r>
        <w:rPr>
          <w:color w:val="000000"/>
        </w:rPr>
        <w:t>(?)</w:t>
      </w:r>
      <w:r w:rsidRPr="00340A94">
        <w:rPr>
          <w:color w:val="000000"/>
        </w:rPr>
        <w:t>………. of the electrode (commonly Cu and alloys).</w:t>
      </w:r>
    </w:p>
    <w:p w14:paraId="60BC17B1" w14:textId="77777777" w:rsidR="00340A94" w:rsidRPr="008B7B2E" w:rsidRDefault="008B7B2E" w:rsidP="008B7B2E">
      <w:pPr>
        <w:numPr>
          <w:ilvl w:val="0"/>
          <w:numId w:val="17"/>
        </w:numPr>
        <w:jc w:val="both"/>
      </w:pPr>
      <w:r>
        <w:rPr>
          <w:color w:val="000000"/>
        </w:rPr>
        <w:t xml:space="preserve"> If flushing does not apply</w:t>
      </w:r>
      <w:r w:rsidR="00340A94" w:rsidRPr="00340A94">
        <w:rPr>
          <w:color w:val="000000"/>
        </w:rPr>
        <w:t>, no successive independent pulses occur at different locations in the gap. The discharges occur continuously at the same spot (called "……</w:t>
      </w:r>
      <w:r w:rsidR="00340A94">
        <w:rPr>
          <w:color w:val="000000"/>
        </w:rPr>
        <w:t>(?)</w:t>
      </w:r>
      <w:r>
        <w:rPr>
          <w:color w:val="000000"/>
        </w:rPr>
        <w:t>……….</w:t>
      </w:r>
      <w:r w:rsidR="00340A94" w:rsidRPr="00340A94">
        <w:rPr>
          <w:color w:val="000000"/>
        </w:rPr>
        <w:t>"</w:t>
      </w:r>
      <w:r w:rsidR="00C02F3B">
        <w:rPr>
          <w:color w:val="000000"/>
        </w:rPr>
        <w:t xml:space="preserve"> phenomena</w:t>
      </w:r>
      <w:r w:rsidR="00340A94" w:rsidRPr="00340A94">
        <w:rPr>
          <w:color w:val="000000"/>
        </w:rPr>
        <w:t>).</w:t>
      </w:r>
    </w:p>
    <w:p w14:paraId="2AE5D5AB" w14:textId="77777777" w:rsidR="00340A94" w:rsidRDefault="00C02F3B" w:rsidP="008B7B2E">
      <w:pPr>
        <w:numPr>
          <w:ilvl w:val="0"/>
          <w:numId w:val="17"/>
        </w:numPr>
        <w:rPr>
          <w:color w:val="000000"/>
        </w:rPr>
      </w:pPr>
      <w:r>
        <w:rPr>
          <w:color w:val="000000"/>
        </w:rPr>
        <w:t>In W</w:t>
      </w:r>
      <w:r w:rsidR="008B7B2E">
        <w:rPr>
          <w:color w:val="000000"/>
        </w:rPr>
        <w:t>EDM, m</w:t>
      </w:r>
      <w:r w:rsidR="00DA3A59">
        <w:rPr>
          <w:color w:val="000000"/>
        </w:rPr>
        <w:t>achining accuracy is ………</w:t>
      </w:r>
      <w:r w:rsidR="00340A94" w:rsidRPr="00340A94">
        <w:rPr>
          <w:color w:val="000000"/>
        </w:rPr>
        <w:t xml:space="preserve"> mm (</w:t>
      </w:r>
      <w:r w:rsidR="00616FC8">
        <w:rPr>
          <w:color w:val="000000"/>
        </w:rPr>
        <w:t>typical</w:t>
      </w:r>
      <w:r w:rsidR="00340A94" w:rsidRPr="00340A94">
        <w:rPr>
          <w:color w:val="000000"/>
        </w:rPr>
        <w:t>).</w:t>
      </w:r>
    </w:p>
    <w:p w14:paraId="4E42B7F8" w14:textId="77777777" w:rsidR="00C02F3B" w:rsidRPr="00340A94" w:rsidRDefault="00C02F3B" w:rsidP="008B7B2E">
      <w:pPr>
        <w:numPr>
          <w:ilvl w:val="0"/>
          <w:numId w:val="17"/>
        </w:numPr>
        <w:rPr>
          <w:color w:val="000000"/>
        </w:rPr>
      </w:pPr>
      <w:r>
        <w:rPr>
          <w:color w:val="000000"/>
        </w:rPr>
        <w:t xml:space="preserve">The WEDM machine tools are </w:t>
      </w:r>
      <w:r w:rsidR="00007323">
        <w:rPr>
          <w:color w:val="000000"/>
        </w:rPr>
        <w:t xml:space="preserve">more </w:t>
      </w:r>
      <w:r>
        <w:rPr>
          <w:color w:val="000000"/>
        </w:rPr>
        <w:t>expensive than die</w:t>
      </w:r>
      <w:r w:rsidR="00616FC8">
        <w:rPr>
          <w:color w:val="000000"/>
        </w:rPr>
        <w:t>-</w:t>
      </w:r>
      <w:r>
        <w:rPr>
          <w:color w:val="000000"/>
        </w:rPr>
        <w:t>sinking EDM machine tools. Why?</w:t>
      </w:r>
    </w:p>
    <w:p w14:paraId="70987D6E" w14:textId="77777777" w:rsidR="00340A94" w:rsidRDefault="00340A94" w:rsidP="008B7B2E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</w:rPr>
      </w:pPr>
    </w:p>
    <w:p w14:paraId="2510EB16" w14:textId="77777777" w:rsidR="008C6476" w:rsidRPr="008B7B2E" w:rsidRDefault="008C6476" w:rsidP="00CE4F88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  <w:u w:val="single"/>
        </w:rPr>
      </w:pPr>
      <w:r w:rsidRPr="008B7B2E">
        <w:rPr>
          <w:color w:val="000000"/>
          <w:u w:val="single"/>
        </w:rPr>
        <w:t>LBM</w:t>
      </w:r>
    </w:p>
    <w:p w14:paraId="151763DE" w14:textId="77777777" w:rsidR="000620B3" w:rsidRDefault="008B7B2E" w:rsidP="008B7B2E">
      <w:pPr>
        <w:widowControl w:val="0"/>
        <w:autoSpaceDE w:val="0"/>
        <w:autoSpaceDN w:val="0"/>
        <w:adjustRightInd w:val="0"/>
        <w:ind w:left="450"/>
        <w:jc w:val="both"/>
      </w:pPr>
      <w:r>
        <w:rPr>
          <w:color w:val="000000"/>
        </w:rPr>
        <w:t xml:space="preserve">1) </w:t>
      </w:r>
      <w:r w:rsidR="000620B3">
        <w:t xml:space="preserve">What are the applications of </w:t>
      </w:r>
      <w:r w:rsidR="00616FC8">
        <w:t xml:space="preserve">the </w:t>
      </w:r>
      <w:r w:rsidR="000620B3">
        <w:t xml:space="preserve">LBM process in </w:t>
      </w:r>
      <w:r w:rsidR="00616FC8">
        <w:t xml:space="preserve">the </w:t>
      </w:r>
      <w:r w:rsidR="000620B3">
        <w:t xml:space="preserve">industry? </w:t>
      </w:r>
      <w:r w:rsidR="004F4E43">
        <w:t xml:space="preserve"> </w:t>
      </w:r>
    </w:p>
    <w:p w14:paraId="3D5EE9F4" w14:textId="77777777" w:rsidR="000620B3" w:rsidRDefault="008B7B2E" w:rsidP="008B7B2E">
      <w:pPr>
        <w:widowControl w:val="0"/>
        <w:autoSpaceDE w:val="0"/>
        <w:autoSpaceDN w:val="0"/>
        <w:adjustRightInd w:val="0"/>
        <w:ind w:left="450"/>
        <w:jc w:val="both"/>
      </w:pPr>
      <w:r>
        <w:t xml:space="preserve">2) </w:t>
      </w:r>
      <w:r w:rsidR="000620B3" w:rsidRPr="0061278E">
        <w:t xml:space="preserve">Draw a schematic figure showing the principles of </w:t>
      </w:r>
      <w:r w:rsidR="00616FC8">
        <w:t xml:space="preserve">the </w:t>
      </w:r>
      <w:r w:rsidR="000620B3" w:rsidRPr="0061278E">
        <w:t>LBM process.</w:t>
      </w:r>
    </w:p>
    <w:p w14:paraId="7D421938" w14:textId="77777777" w:rsidR="004F4E43" w:rsidRDefault="008B7B2E" w:rsidP="008B7B2E">
      <w:pPr>
        <w:widowControl w:val="0"/>
        <w:autoSpaceDE w:val="0"/>
        <w:autoSpaceDN w:val="0"/>
        <w:adjustRightInd w:val="0"/>
        <w:ind w:left="450"/>
        <w:jc w:val="both"/>
      </w:pPr>
      <w:r>
        <w:t xml:space="preserve">3) </w:t>
      </w:r>
      <w:r w:rsidR="00B312CC" w:rsidRPr="008E5255">
        <w:t>List five of the limitat</w:t>
      </w:r>
      <w:r w:rsidR="00B312CC">
        <w:t xml:space="preserve">ions of </w:t>
      </w:r>
      <w:r w:rsidR="00616FC8">
        <w:t xml:space="preserve">the </w:t>
      </w:r>
      <w:r w:rsidR="00B312CC" w:rsidRPr="008E5255">
        <w:t xml:space="preserve">LBM/LBC process. </w:t>
      </w:r>
    </w:p>
    <w:p w14:paraId="6BCE628A" w14:textId="77777777" w:rsidR="00B312CC" w:rsidRDefault="004F4E43" w:rsidP="008B7B2E">
      <w:pPr>
        <w:widowControl w:val="0"/>
        <w:autoSpaceDE w:val="0"/>
        <w:autoSpaceDN w:val="0"/>
        <w:adjustRightInd w:val="0"/>
        <w:ind w:left="450"/>
        <w:jc w:val="both"/>
      </w:pPr>
      <w:r>
        <w:t xml:space="preserve">4) What types of LBM resonators </w:t>
      </w:r>
      <w:r w:rsidR="00616FC8">
        <w:t xml:space="preserve">are available in the industry </w:t>
      </w:r>
      <w:r>
        <w:t>(like fiber lasers, …)?</w:t>
      </w:r>
    </w:p>
    <w:p w14:paraId="67A7493B" w14:textId="77777777" w:rsidR="00340A94" w:rsidRDefault="00340A94" w:rsidP="000620B3">
      <w:pPr>
        <w:widowControl w:val="0"/>
        <w:autoSpaceDE w:val="0"/>
        <w:autoSpaceDN w:val="0"/>
        <w:adjustRightInd w:val="0"/>
        <w:jc w:val="both"/>
      </w:pPr>
    </w:p>
    <w:p w14:paraId="17B15B71" w14:textId="77777777" w:rsidR="00340A94" w:rsidRPr="008B7B2E" w:rsidRDefault="00340A94" w:rsidP="008B7B2E">
      <w:pPr>
        <w:widowControl w:val="0"/>
        <w:autoSpaceDE w:val="0"/>
        <w:autoSpaceDN w:val="0"/>
        <w:adjustRightInd w:val="0"/>
        <w:ind w:left="450"/>
        <w:jc w:val="both"/>
        <w:rPr>
          <w:u w:val="single"/>
        </w:rPr>
      </w:pPr>
      <w:r w:rsidRPr="008B7B2E">
        <w:rPr>
          <w:u w:val="single"/>
        </w:rPr>
        <w:t>COMMON QUESTIONS FOR WJM/AWJM, EDM/WEDM, LBM/LBC</w:t>
      </w:r>
    </w:p>
    <w:p w14:paraId="0A0DACF6" w14:textId="77777777" w:rsidR="00340A94" w:rsidRDefault="00616FC8" w:rsidP="008B7B2E">
      <w:pPr>
        <w:widowControl w:val="0"/>
        <w:numPr>
          <w:ilvl w:val="0"/>
          <w:numId w:val="18"/>
        </w:numPr>
        <w:autoSpaceDE w:val="0"/>
        <w:autoSpaceDN w:val="0"/>
        <w:adjustRightInd w:val="0"/>
        <w:ind w:hanging="450"/>
        <w:jc w:val="both"/>
      </w:pPr>
      <w:r>
        <w:t>Name the</w:t>
      </w:r>
      <w:r w:rsidR="00340A94">
        <w:t xml:space="preserve"> </w:t>
      </w:r>
      <w:r>
        <w:t xml:space="preserve">suitable </w:t>
      </w:r>
      <w:r w:rsidR="00340A94">
        <w:t xml:space="preserve">processes for the </w:t>
      </w:r>
      <w:r w:rsidR="004F4E43">
        <w:t>below</w:t>
      </w:r>
      <w:r>
        <w:t>-</w:t>
      </w:r>
      <w:r w:rsidR="00340A94">
        <w:t>stated machining tasks (Note that some o</w:t>
      </w:r>
      <w:r w:rsidR="004F4E43">
        <w:t>f the tasks may not be achieved</w:t>
      </w:r>
      <w:r w:rsidR="00340A94">
        <w:t xml:space="preserve"> with the above techniques):</w:t>
      </w:r>
    </w:p>
    <w:p w14:paraId="49B1019A" w14:textId="77777777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t xml:space="preserve">a. </w:t>
      </w:r>
      <w:r w:rsidR="004F4E43">
        <w:t>glass material,</w:t>
      </w:r>
      <w:r w:rsidR="00340A94" w:rsidRPr="00396E55">
        <w:t xml:space="preserve"> </w:t>
      </w:r>
      <w:r w:rsidR="004F4E43">
        <w:t xml:space="preserve">opening </w:t>
      </w:r>
      <w:r w:rsidR="00340A94" w:rsidRPr="00396E55">
        <w:t>30x30x6 mm blind hole</w:t>
      </w:r>
    </w:p>
    <w:p w14:paraId="26975F8B" w14:textId="77777777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t>b. r</w:t>
      </w:r>
      <w:r w:rsidR="00340A94" w:rsidRPr="00396E55">
        <w:t>emoval of paint from tungsten workpiece surface</w:t>
      </w:r>
    </w:p>
    <w:p w14:paraId="18390EDF" w14:textId="77777777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lastRenderedPageBreak/>
        <w:t xml:space="preserve">c. </w:t>
      </w:r>
      <w:proofErr w:type="gramStart"/>
      <w:r w:rsidR="00340A94" w:rsidRPr="00396E55">
        <w:t>give</w:t>
      </w:r>
      <w:proofErr w:type="gramEnd"/>
      <w:r w:rsidR="00340A94" w:rsidRPr="00396E55">
        <w:t xml:space="preserve"> cutting angles to carbide cutting tools (inserts)</w:t>
      </w:r>
    </w:p>
    <w:p w14:paraId="5FFC3D67" w14:textId="6E26E7CB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t xml:space="preserve">d. </w:t>
      </w:r>
      <w:r w:rsidR="004F4E43">
        <w:t>Cu material (30 mm thick),</w:t>
      </w:r>
      <w:r w:rsidR="00340A94" w:rsidRPr="00396E55">
        <w:t xml:space="preserve"> </w:t>
      </w:r>
      <w:r w:rsidR="004F4E43">
        <w:t xml:space="preserve">cutting of </w:t>
      </w:r>
      <w:r w:rsidR="007C6EE4">
        <w:t xml:space="preserve">a </w:t>
      </w:r>
      <w:r w:rsidR="00340A94" w:rsidRPr="00396E55">
        <w:t xml:space="preserve">20x30 </w:t>
      </w:r>
      <w:r w:rsidR="004F4E43">
        <w:t>mm elliptic through</w:t>
      </w:r>
      <w:r w:rsidR="00616FC8">
        <w:t>-</w:t>
      </w:r>
      <w:r w:rsidR="004F4E43">
        <w:t>hole</w:t>
      </w:r>
    </w:p>
    <w:p w14:paraId="6ACC81B1" w14:textId="6597597E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t>e. l</w:t>
      </w:r>
      <w:r w:rsidR="00340A94" w:rsidRPr="00396E55">
        <w:t>eather</w:t>
      </w:r>
      <w:r w:rsidR="004F4E43">
        <w:t xml:space="preserve"> material,</w:t>
      </w:r>
      <w:r w:rsidR="00340A94" w:rsidRPr="00396E55">
        <w:t xml:space="preserve"> 1000 hole</w:t>
      </w:r>
      <w:r w:rsidR="007C6EE4">
        <w:t>s</w:t>
      </w:r>
      <w:r w:rsidR="00340A94" w:rsidRPr="00396E55">
        <w:t>/min drilling</w:t>
      </w:r>
    </w:p>
    <w:p w14:paraId="42984502" w14:textId="77777777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t>f. m</w:t>
      </w:r>
      <w:r w:rsidR="004F4E43">
        <w:t>arble,</w:t>
      </w:r>
      <w:r w:rsidR="00340A94" w:rsidRPr="00396E55">
        <w:t xml:space="preserve"> </w:t>
      </w:r>
      <w:r w:rsidR="004F4E43">
        <w:t xml:space="preserve">opening </w:t>
      </w:r>
      <w:r w:rsidR="00340A94" w:rsidRPr="00396E55">
        <w:t>20x20x30 mm blind hole</w:t>
      </w:r>
    </w:p>
    <w:p w14:paraId="669C322B" w14:textId="77777777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t>g. r</w:t>
      </w:r>
      <w:r w:rsidR="00340A94" w:rsidRPr="00396E55">
        <w:t>emoval of burr from a plastic workpiece</w:t>
      </w:r>
    </w:p>
    <w:p w14:paraId="113D90AA" w14:textId="77777777" w:rsidR="00340A94" w:rsidRDefault="008B7B2E" w:rsidP="008B7B2E">
      <w:pPr>
        <w:widowControl w:val="0"/>
        <w:autoSpaceDE w:val="0"/>
        <w:autoSpaceDN w:val="0"/>
        <w:adjustRightInd w:val="0"/>
        <w:ind w:left="1080"/>
        <w:jc w:val="both"/>
      </w:pPr>
      <w:r>
        <w:t>h.</w:t>
      </w:r>
      <w:r w:rsidR="00340A94">
        <w:t xml:space="preserve"> </w:t>
      </w:r>
      <w:r>
        <w:t>c</w:t>
      </w:r>
      <w:r w:rsidR="00340A94" w:rsidRPr="00396E55">
        <w:t>utting of 150x150 mm blanks from 1030 stee</w:t>
      </w:r>
      <w:r w:rsidR="004F4E43">
        <w:t>l sheet (15 mm thick)</w:t>
      </w:r>
    </w:p>
    <w:p w14:paraId="01E37299" w14:textId="77777777" w:rsidR="000620B3" w:rsidRDefault="000620B3" w:rsidP="000620B3">
      <w:pPr>
        <w:widowControl w:val="0"/>
        <w:autoSpaceDE w:val="0"/>
        <w:autoSpaceDN w:val="0"/>
        <w:adjustRightInd w:val="0"/>
        <w:jc w:val="both"/>
      </w:pPr>
    </w:p>
    <w:p w14:paraId="0DB00AD6" w14:textId="77777777" w:rsidR="000620B3" w:rsidRPr="008B7B2E" w:rsidRDefault="000620B3" w:rsidP="000620B3">
      <w:pPr>
        <w:widowControl w:val="0"/>
        <w:autoSpaceDE w:val="0"/>
        <w:autoSpaceDN w:val="0"/>
        <w:adjustRightInd w:val="0"/>
        <w:jc w:val="both"/>
        <w:rPr>
          <w:b/>
        </w:rPr>
      </w:pPr>
      <w:r w:rsidRPr="008B7B2E">
        <w:rPr>
          <w:b/>
        </w:rPr>
        <w:t>ADDITIVE MANUFACTURING</w:t>
      </w:r>
    </w:p>
    <w:p w14:paraId="359C7083" w14:textId="77777777" w:rsidR="000620B3" w:rsidRDefault="008B7B2E" w:rsidP="008B7B2E">
      <w:pPr>
        <w:widowControl w:val="0"/>
        <w:autoSpaceDE w:val="0"/>
        <w:autoSpaceDN w:val="0"/>
        <w:adjustRightInd w:val="0"/>
        <w:ind w:left="450"/>
        <w:jc w:val="both"/>
      </w:pPr>
      <w:r>
        <w:t xml:space="preserve">1) </w:t>
      </w:r>
      <w:r w:rsidR="00007323">
        <w:t>W</w:t>
      </w:r>
      <w:r w:rsidR="000620B3">
        <w:t xml:space="preserve">hich additive manufacturing techniques </w:t>
      </w:r>
      <w:r w:rsidR="00616FC8">
        <w:t>can you</w:t>
      </w:r>
      <w:r w:rsidR="000620B3">
        <w:t xml:space="preserve"> </w:t>
      </w:r>
      <w:r w:rsidR="00007323">
        <w:t xml:space="preserve">use to </w:t>
      </w:r>
      <w:r w:rsidR="000620B3">
        <w:t>prod</w:t>
      </w:r>
      <w:r>
        <w:t xml:space="preserve">uce </w:t>
      </w:r>
      <w:r w:rsidR="00616FC8">
        <w:t>"</w:t>
      </w:r>
      <w:r>
        <w:t>metallic</w:t>
      </w:r>
      <w:r w:rsidR="00616FC8">
        <w:t>"</w:t>
      </w:r>
      <w:r>
        <w:t xml:space="preserve"> parts?</w:t>
      </w:r>
    </w:p>
    <w:p w14:paraId="4D9527FB" w14:textId="7A60C070" w:rsidR="000620B3" w:rsidRDefault="008B7B2E" w:rsidP="008B7B2E">
      <w:pPr>
        <w:widowControl w:val="0"/>
        <w:autoSpaceDE w:val="0"/>
        <w:autoSpaceDN w:val="0"/>
        <w:adjustRightInd w:val="0"/>
        <w:ind w:left="450"/>
        <w:jc w:val="both"/>
      </w:pPr>
      <w:r>
        <w:t xml:space="preserve">2) </w:t>
      </w:r>
      <w:r w:rsidR="000620B3">
        <w:t xml:space="preserve">What are the technological problems of additive manufacturing techniques </w:t>
      </w:r>
      <w:r w:rsidR="00BD257D">
        <w:t>at</w:t>
      </w:r>
      <w:r w:rsidR="000620B3">
        <w:t xml:space="preserve"> today</w:t>
      </w:r>
      <w:r w:rsidR="00616FC8">
        <w:t>'s</w:t>
      </w:r>
      <w:r w:rsidR="000620B3">
        <w:t xml:space="preserve"> level of technology?</w:t>
      </w:r>
    </w:p>
    <w:p w14:paraId="6E2BB294" w14:textId="77777777" w:rsidR="000620B3" w:rsidRDefault="008B7B2E" w:rsidP="008B7B2E">
      <w:pPr>
        <w:widowControl w:val="0"/>
        <w:autoSpaceDE w:val="0"/>
        <w:autoSpaceDN w:val="0"/>
        <w:adjustRightInd w:val="0"/>
        <w:ind w:left="450"/>
        <w:jc w:val="both"/>
        <w:rPr>
          <w:bCs/>
          <w:color w:val="000000"/>
        </w:rPr>
      </w:pPr>
      <w:r>
        <w:t xml:space="preserve">3) </w:t>
      </w:r>
      <w:r w:rsidR="000620B3" w:rsidRPr="0061278E">
        <w:t xml:space="preserve">Write down all you know about </w:t>
      </w:r>
      <w:r w:rsidR="000620B3" w:rsidRPr="000620B3">
        <w:rPr>
          <w:bCs/>
          <w:color w:val="000000"/>
        </w:rPr>
        <w:t>Selective Laser Sintering (SLS) / Direct Metal Laser Sintering (DMLS) techniques.</w:t>
      </w:r>
    </w:p>
    <w:p w14:paraId="1D6ED546" w14:textId="77777777" w:rsidR="00007323" w:rsidRDefault="00007323" w:rsidP="008B7B2E">
      <w:pPr>
        <w:widowControl w:val="0"/>
        <w:autoSpaceDE w:val="0"/>
        <w:autoSpaceDN w:val="0"/>
        <w:adjustRightInd w:val="0"/>
        <w:ind w:left="450"/>
        <w:jc w:val="both"/>
        <w:rPr>
          <w:bCs/>
          <w:color w:val="000000"/>
        </w:rPr>
      </w:pPr>
    </w:p>
    <w:p w14:paraId="3FF89B7F" w14:textId="77777777" w:rsidR="008F7D11" w:rsidRDefault="00B4286F" w:rsidP="008F7D11">
      <w:pPr>
        <w:jc w:val="both"/>
        <w:rPr>
          <w:iCs/>
        </w:rPr>
      </w:pPr>
      <w:r w:rsidRPr="008F7D11">
        <w:rPr>
          <w:b/>
          <w:noProof/>
          <w:color w:val="FF0000"/>
          <w:sz w:val="56"/>
          <w:szCs w:val="56"/>
        </w:rPr>
        <w:drawing>
          <wp:inline distT="0" distB="0" distL="0" distR="0" wp14:anchorId="169EB125" wp14:editId="60FEA8B0">
            <wp:extent cx="2324100" cy="2110740"/>
            <wp:effectExtent l="0" t="0" r="0" b="0"/>
            <wp:docPr id="8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7D11" w:rsidRPr="004E33CB">
        <w:rPr>
          <w:iCs/>
        </w:rPr>
        <w:t xml:space="preserve"> </w:t>
      </w:r>
    </w:p>
    <w:p w14:paraId="3F723266" w14:textId="7AC1D721" w:rsidR="008F7D11" w:rsidRDefault="008F7D11" w:rsidP="00007323">
      <w:pPr>
        <w:numPr>
          <w:ilvl w:val="0"/>
          <w:numId w:val="19"/>
        </w:numPr>
        <w:ind w:left="450" w:firstLine="0"/>
        <w:jc w:val="both"/>
        <w:rPr>
          <w:iCs/>
        </w:rPr>
      </w:pPr>
      <w:r>
        <w:rPr>
          <w:iCs/>
        </w:rPr>
        <w:t xml:space="preserve">Which process is </w:t>
      </w:r>
      <w:r w:rsidR="007C6EE4">
        <w:rPr>
          <w:iCs/>
        </w:rPr>
        <w:t>shown above</w:t>
      </w:r>
      <w:r>
        <w:rPr>
          <w:iCs/>
        </w:rPr>
        <w:t xml:space="preserve">? What </w:t>
      </w:r>
      <w:r w:rsidR="00007323">
        <w:rPr>
          <w:iCs/>
        </w:rPr>
        <w:t>prototype materials could</w:t>
      </w:r>
      <w:r>
        <w:rPr>
          <w:iCs/>
        </w:rPr>
        <w:t xml:space="preserve"> be used in the process? </w:t>
      </w:r>
    </w:p>
    <w:p w14:paraId="1B04560A" w14:textId="77777777" w:rsidR="004F4E43" w:rsidRPr="004E33CB" w:rsidRDefault="004F4E43" w:rsidP="00007323">
      <w:pPr>
        <w:numPr>
          <w:ilvl w:val="0"/>
          <w:numId w:val="19"/>
        </w:numPr>
        <w:ind w:left="450" w:firstLine="0"/>
        <w:jc w:val="both"/>
        <w:rPr>
          <w:iCs/>
        </w:rPr>
      </w:pPr>
      <w:r>
        <w:rPr>
          <w:iCs/>
        </w:rPr>
        <w:t>What are the other additive manufacturing technique</w:t>
      </w:r>
      <w:r w:rsidR="00C05392">
        <w:rPr>
          <w:iCs/>
        </w:rPr>
        <w:t>s not mentioned in the lectures</w:t>
      </w:r>
      <w:r>
        <w:rPr>
          <w:iCs/>
        </w:rPr>
        <w:t>?</w:t>
      </w:r>
    </w:p>
    <w:p w14:paraId="10656F17" w14:textId="77777777" w:rsidR="008F7D11" w:rsidRDefault="008F7D11" w:rsidP="008B7B2E">
      <w:pPr>
        <w:widowControl w:val="0"/>
        <w:autoSpaceDE w:val="0"/>
        <w:autoSpaceDN w:val="0"/>
        <w:adjustRightInd w:val="0"/>
        <w:ind w:left="450"/>
        <w:jc w:val="both"/>
      </w:pPr>
    </w:p>
    <w:p w14:paraId="1E637456" w14:textId="77777777" w:rsidR="000620B3" w:rsidRPr="00BD6F7A" w:rsidRDefault="000620B3" w:rsidP="00CE4F88">
      <w:pPr>
        <w:widowControl w:val="0"/>
        <w:autoSpaceDE w:val="0"/>
        <w:autoSpaceDN w:val="0"/>
        <w:adjustRightInd w:val="0"/>
        <w:ind w:left="360"/>
        <w:jc w:val="both"/>
        <w:rPr>
          <w:color w:val="000000"/>
        </w:rPr>
      </w:pPr>
    </w:p>
    <w:p w14:paraId="6872DCCF" w14:textId="77777777" w:rsidR="00F94FF3" w:rsidRPr="00424C41" w:rsidRDefault="00F94FF3">
      <w:pPr>
        <w:rPr>
          <w:color w:val="000000"/>
        </w:rPr>
      </w:pPr>
    </w:p>
    <w:sectPr w:rsidR="00F94FF3" w:rsidRPr="00424C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D5987"/>
    <w:multiLevelType w:val="hybridMultilevel"/>
    <w:tmpl w:val="EB302D82"/>
    <w:lvl w:ilvl="0" w:tplc="7FE4E87E">
      <w:start w:val="2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01B76"/>
    <w:multiLevelType w:val="hybridMultilevel"/>
    <w:tmpl w:val="BA749498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D75D47"/>
    <w:multiLevelType w:val="hybridMultilevel"/>
    <w:tmpl w:val="44248AB0"/>
    <w:lvl w:ilvl="0" w:tplc="4D9CD33C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E6129"/>
    <w:multiLevelType w:val="hybridMultilevel"/>
    <w:tmpl w:val="4C4C71FC"/>
    <w:lvl w:ilvl="0" w:tplc="041F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478DE"/>
    <w:multiLevelType w:val="hybridMultilevel"/>
    <w:tmpl w:val="F5487FBA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4D830F4"/>
    <w:multiLevelType w:val="hybridMultilevel"/>
    <w:tmpl w:val="7860633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71983"/>
    <w:multiLevelType w:val="hybridMultilevel"/>
    <w:tmpl w:val="39002B4E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BE770C7"/>
    <w:multiLevelType w:val="hybridMultilevel"/>
    <w:tmpl w:val="DE8A064A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A55ED3"/>
    <w:multiLevelType w:val="hybridMultilevel"/>
    <w:tmpl w:val="708068E0"/>
    <w:lvl w:ilvl="0" w:tplc="7540B46E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8C51FDB"/>
    <w:multiLevelType w:val="hybridMultilevel"/>
    <w:tmpl w:val="6FE873E4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FE1E0B"/>
    <w:multiLevelType w:val="hybridMultilevel"/>
    <w:tmpl w:val="3F982448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1C1E24"/>
    <w:multiLevelType w:val="hybridMultilevel"/>
    <w:tmpl w:val="8B72FA4C"/>
    <w:lvl w:ilvl="0" w:tplc="CB064578">
      <w:start w:val="1"/>
      <w:numFmt w:val="decimal"/>
      <w:lvlText w:val="%1)"/>
      <w:lvlJc w:val="left"/>
      <w:pPr>
        <w:tabs>
          <w:tab w:val="num" w:pos="640"/>
        </w:tabs>
        <w:ind w:left="6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60"/>
        </w:tabs>
        <w:ind w:left="13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080"/>
        </w:tabs>
        <w:ind w:left="20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00"/>
        </w:tabs>
        <w:ind w:left="2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20"/>
        </w:tabs>
        <w:ind w:left="35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40"/>
        </w:tabs>
        <w:ind w:left="42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60"/>
        </w:tabs>
        <w:ind w:left="49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680"/>
        </w:tabs>
        <w:ind w:left="56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00"/>
        </w:tabs>
        <w:ind w:left="6400" w:hanging="180"/>
      </w:pPr>
    </w:lvl>
  </w:abstractNum>
  <w:abstractNum w:abstractNumId="12" w15:restartNumberingAfterBreak="0">
    <w:nsid w:val="3B7F32E9"/>
    <w:multiLevelType w:val="hybridMultilevel"/>
    <w:tmpl w:val="5BC2A60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516E6"/>
    <w:multiLevelType w:val="hybridMultilevel"/>
    <w:tmpl w:val="E60AA910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B4AC7E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03F28F8"/>
    <w:multiLevelType w:val="hybridMultilevel"/>
    <w:tmpl w:val="4AFAEC1A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8FF4B86"/>
    <w:multiLevelType w:val="hybridMultilevel"/>
    <w:tmpl w:val="D27C9C9C"/>
    <w:lvl w:ilvl="0" w:tplc="7B54AD8E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756568A8"/>
    <w:multiLevelType w:val="hybridMultilevel"/>
    <w:tmpl w:val="CFEC3038"/>
    <w:lvl w:ilvl="0" w:tplc="EB1E9F60">
      <w:start w:val="9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13942"/>
    <w:multiLevelType w:val="hybridMultilevel"/>
    <w:tmpl w:val="B2BA1DCC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E956681"/>
    <w:multiLevelType w:val="hybridMultilevel"/>
    <w:tmpl w:val="E60AA910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B4AC7E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34805283">
    <w:abstractNumId w:val="2"/>
  </w:num>
  <w:num w:numId="2" w16cid:durableId="1951083838">
    <w:abstractNumId w:val="3"/>
  </w:num>
  <w:num w:numId="3" w16cid:durableId="656612188">
    <w:abstractNumId w:val="13"/>
  </w:num>
  <w:num w:numId="4" w16cid:durableId="1044910335">
    <w:abstractNumId w:val="4"/>
  </w:num>
  <w:num w:numId="5" w16cid:durableId="620303530">
    <w:abstractNumId w:val="10"/>
  </w:num>
  <w:num w:numId="6" w16cid:durableId="1126851215">
    <w:abstractNumId w:val="18"/>
  </w:num>
  <w:num w:numId="7" w16cid:durableId="1865514177">
    <w:abstractNumId w:val="17"/>
  </w:num>
  <w:num w:numId="8" w16cid:durableId="351424067">
    <w:abstractNumId w:val="14"/>
  </w:num>
  <w:num w:numId="9" w16cid:durableId="1030254805">
    <w:abstractNumId w:val="11"/>
  </w:num>
  <w:num w:numId="10" w16cid:durableId="294724954">
    <w:abstractNumId w:val="9"/>
  </w:num>
  <w:num w:numId="11" w16cid:durableId="2086759286">
    <w:abstractNumId w:val="7"/>
  </w:num>
  <w:num w:numId="12" w16cid:durableId="902444342">
    <w:abstractNumId w:val="1"/>
  </w:num>
  <w:num w:numId="13" w16cid:durableId="1591966709">
    <w:abstractNumId w:val="6"/>
  </w:num>
  <w:num w:numId="14" w16cid:durableId="2086410053">
    <w:abstractNumId w:val="12"/>
  </w:num>
  <w:num w:numId="15" w16cid:durableId="947276840">
    <w:abstractNumId w:val="0"/>
  </w:num>
  <w:num w:numId="16" w16cid:durableId="1171020365">
    <w:abstractNumId w:val="5"/>
  </w:num>
  <w:num w:numId="17" w16cid:durableId="1198354293">
    <w:abstractNumId w:val="16"/>
  </w:num>
  <w:num w:numId="18" w16cid:durableId="1413818353">
    <w:abstractNumId w:val="15"/>
  </w:num>
  <w:num w:numId="19" w16cid:durableId="424065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sDCxNDE2MzKxNDNU0lEKTi0uzszPAykwqwUATbCCViwAAAA="/>
  </w:docVars>
  <w:rsids>
    <w:rsidRoot w:val="00EA32BE"/>
    <w:rsid w:val="00007323"/>
    <w:rsid w:val="000373DF"/>
    <w:rsid w:val="000620B3"/>
    <w:rsid w:val="0012512B"/>
    <w:rsid w:val="0019256C"/>
    <w:rsid w:val="00194A6B"/>
    <w:rsid w:val="001B5D85"/>
    <w:rsid w:val="001C33D9"/>
    <w:rsid w:val="00207703"/>
    <w:rsid w:val="00210258"/>
    <w:rsid w:val="00257AB5"/>
    <w:rsid w:val="00294A42"/>
    <w:rsid w:val="002A3C71"/>
    <w:rsid w:val="002D01C8"/>
    <w:rsid w:val="00340A94"/>
    <w:rsid w:val="0037504A"/>
    <w:rsid w:val="00424C41"/>
    <w:rsid w:val="004C5894"/>
    <w:rsid w:val="004D74E4"/>
    <w:rsid w:val="004F4E43"/>
    <w:rsid w:val="005D39D7"/>
    <w:rsid w:val="00616FC8"/>
    <w:rsid w:val="006B374A"/>
    <w:rsid w:val="00771C0C"/>
    <w:rsid w:val="007C1C31"/>
    <w:rsid w:val="007C6EE4"/>
    <w:rsid w:val="008979C5"/>
    <w:rsid w:val="008B7B2E"/>
    <w:rsid w:val="008C6476"/>
    <w:rsid w:val="008F3D51"/>
    <w:rsid w:val="008F7D11"/>
    <w:rsid w:val="00900258"/>
    <w:rsid w:val="00903ECF"/>
    <w:rsid w:val="00905732"/>
    <w:rsid w:val="00937424"/>
    <w:rsid w:val="00995B17"/>
    <w:rsid w:val="00A46880"/>
    <w:rsid w:val="00AC592A"/>
    <w:rsid w:val="00B312CC"/>
    <w:rsid w:val="00B3713B"/>
    <w:rsid w:val="00B4286F"/>
    <w:rsid w:val="00B70A22"/>
    <w:rsid w:val="00BA07B5"/>
    <w:rsid w:val="00BC4C8B"/>
    <w:rsid w:val="00BD257D"/>
    <w:rsid w:val="00BD6F7A"/>
    <w:rsid w:val="00BF025E"/>
    <w:rsid w:val="00BF45DA"/>
    <w:rsid w:val="00C02F3B"/>
    <w:rsid w:val="00C05392"/>
    <w:rsid w:val="00C538F8"/>
    <w:rsid w:val="00CE4F88"/>
    <w:rsid w:val="00D06908"/>
    <w:rsid w:val="00D46C1B"/>
    <w:rsid w:val="00D47609"/>
    <w:rsid w:val="00DA3A59"/>
    <w:rsid w:val="00E0335B"/>
    <w:rsid w:val="00E20C2F"/>
    <w:rsid w:val="00EA32BE"/>
    <w:rsid w:val="00F80D88"/>
    <w:rsid w:val="00F91EC4"/>
    <w:rsid w:val="00F94FF3"/>
    <w:rsid w:val="00FB04B2"/>
    <w:rsid w:val="00FD2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26932440"/>
  <w15:chartTrackingRefBased/>
  <w15:docId w15:val="{38216D36-7467-45BC-89C7-AC426FBDA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3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F80D88"/>
    <w:pPr>
      <w:spacing w:before="100" w:beforeAutospacing="1" w:after="100" w:afterAutospacing="1"/>
    </w:pPr>
    <w:rPr>
      <w:lang w:val="tr-TR" w:eastAsia="tr-TR"/>
    </w:rPr>
  </w:style>
  <w:style w:type="paragraph" w:styleId="ListParagraph">
    <w:name w:val="List Paragraph"/>
    <w:basedOn w:val="Normal"/>
    <w:uiPriority w:val="34"/>
    <w:qFormat/>
    <w:rsid w:val="000620B3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s://www.google.com.tr/imgres?imgurl=http://www.leechind.com/assets/SectionImages/edm-1.jpg&amp;imgrefurl=http://www.leechind.com/services/edm/&amp;docid=KaS-l1bkiAlI3M&amp;tbnid=w2WL4_b7DEizNM:&amp;vet=10ahUKEwi08tSa3qfZAhXpJ8AKHVbODToQMwiBAShBMEE..i&amp;w=621&amp;h=546&amp;bih=619&amp;biw=1366&amp;q=electric%20discharge%20machining&amp;ved=0ahUKEwi08tSa3qfZAhXpJ8AKHVbODToQMwiBAShBMEE&amp;iact=mrc&amp;uact=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www.google.com.tr/url?sa=i&amp;rct=j&amp;q=&amp;esrc=s&amp;source=images&amp;cd=&amp;cad=rja&amp;uact=8&amp;ved=2ahUKEwi2_oKr36fZAhVIKsAKHeB5AFQQjRx6BAgAEAY&amp;url=http://engravershive.com/single_detail.php?id%3D5%26type%3Dp&amp;psig=AOvVaw0_0VHEDwiPziiWWmMV3COK&amp;ust=1518778058760946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8.emf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hyperlink" Target="https://www.google.com.tr/imgres?imgurl=http://www.jaccard.ch/images_fil/grande_fil002.jpg&amp;imgrefurl=http://www.jaccard.ch/wire_erosion.html&amp;docid=do8cNj9mz3qbpM&amp;tbnid=rRrTpqXJSsiQvM:&amp;vet=10ahUKEwjXpv659JvYAhVRZFAKHRPkDig4kAMQMwgiKB8wHw..i&amp;w=691&amp;h=474&amp;bih=598&amp;biw=1342&amp;q=edm%20die%20sinking%20parts&amp;ved=0ahUKEwjXpv659JvYAhVRZFAKHRPkDig4kAMQMwgiKB8wHw&amp;iact=mrc&amp;uact=8" TargetMode="External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2056</Words>
  <Characters>10655</Characters>
  <Application>Microsoft Office Word</Application>
  <DocSecurity>0</DocSecurity>
  <Lines>247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M 206 MANUFACTURING PROCESSES HW 1</vt:lpstr>
    </vt:vector>
  </TitlesOfParts>
  <Company/>
  <LinksUpToDate>false</LinksUpToDate>
  <CharactersWithSpaces>12540</CharactersWithSpaces>
  <SharedDoc>false</SharedDoc>
  <HLinks>
    <vt:vector size="18" baseType="variant">
      <vt:variant>
        <vt:i4>327716</vt:i4>
      </vt:variant>
      <vt:variant>
        <vt:i4>12</vt:i4>
      </vt:variant>
      <vt:variant>
        <vt:i4>0</vt:i4>
      </vt:variant>
      <vt:variant>
        <vt:i4>5</vt:i4>
      </vt:variant>
      <vt:variant>
        <vt:lpwstr>https://www.google.com.tr/imgres?imgurl=http://www.leechind.com/assets/SectionImages/edm-1.jpg&amp;imgrefurl=http://www.leechind.com/services/edm/&amp;docid=KaS-l1bkiAlI3M&amp;tbnid=w2WL4_b7DEizNM:&amp;vet=10ahUKEwi08tSa3qfZAhXpJ8AKHVbODToQMwiBAShBMEE..i&amp;w=621&amp;h=546&amp;bih=619&amp;biw=1366&amp;q=electric discharge machining&amp;ved=0ahUKEwi08tSa3qfZAhXpJ8AKHVbODToQMwiBAShBMEE&amp;iact=mrc&amp;uact=8</vt:lpwstr>
      </vt:variant>
      <vt:variant>
        <vt:lpwstr/>
      </vt:variant>
      <vt:variant>
        <vt:i4>7929881</vt:i4>
      </vt:variant>
      <vt:variant>
        <vt:i4>9</vt:i4>
      </vt:variant>
      <vt:variant>
        <vt:i4>0</vt:i4>
      </vt:variant>
      <vt:variant>
        <vt:i4>5</vt:i4>
      </vt:variant>
      <vt:variant>
        <vt:lpwstr>http://www.google.com.tr/url?sa=i&amp;rct=j&amp;q=&amp;esrc=s&amp;source=images&amp;cd=&amp;cad=rja&amp;uact=8&amp;ved=2ahUKEwi2_oKr36fZAhVIKsAKHeB5AFQQjRx6BAgAEAY&amp;url=http://engravershive.com/single_detail.php?id%3D5%26type%3Dp&amp;psig=AOvVaw0_0VHEDwiPziiWWmMV3COK&amp;ust=1518778058760946</vt:lpwstr>
      </vt:variant>
      <vt:variant>
        <vt:lpwstr/>
      </vt:variant>
      <vt:variant>
        <vt:i4>3866719</vt:i4>
      </vt:variant>
      <vt:variant>
        <vt:i4>6</vt:i4>
      </vt:variant>
      <vt:variant>
        <vt:i4>0</vt:i4>
      </vt:variant>
      <vt:variant>
        <vt:i4>5</vt:i4>
      </vt:variant>
      <vt:variant>
        <vt:lpwstr>https://www.google.com.tr/imgres?imgurl=http://www.jaccard.ch/images_fil/grande_fil002.jpg&amp;imgrefurl=http://www.jaccard.ch/wire_erosion.html&amp;docid=do8cNj9mz3qbpM&amp;tbnid=rRrTpqXJSsiQvM:&amp;vet=10ahUKEwjXpv659JvYAhVRZFAKHRPkDig4kAMQMwgiKB8wHw..i&amp;w=691&amp;h=474&amp;bih=598&amp;biw=1342&amp;q=edm die sinking parts&amp;ved=0ahUKEwjXpv659JvYAhVRZFAKHRPkDig4kAMQMwgiKB8wHw&amp;iact=mrc&amp;uact=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 206 MANUFACTURING PROCESSES HW 1</dc:title>
  <dc:subject/>
  <dc:creator>aidata</dc:creator>
  <cp:keywords/>
  <cp:lastModifiedBy>Can Çoğun</cp:lastModifiedBy>
  <cp:revision>6</cp:revision>
  <dcterms:created xsi:type="dcterms:W3CDTF">2024-01-10T10:43:00Z</dcterms:created>
  <dcterms:modified xsi:type="dcterms:W3CDTF">2026-02-15T17:36:00Z</dcterms:modified>
</cp:coreProperties>
</file>